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sz w:val="58"/>
        </w:rPr>
      </w:pPr>
    </w:p>
    <w:p w:rsidR="00B9181E" w:rsidRDefault="00B9181E" w:rsidP="00B9181E">
      <w:pPr>
        <w:jc w:val="center"/>
        <w:rPr>
          <w:color w:val="2E74B5" w:themeColor="accent1" w:themeShade="BF"/>
          <w:sz w:val="58"/>
        </w:rPr>
      </w:pPr>
    </w:p>
    <w:p w:rsidR="00B9181E" w:rsidRDefault="00AB6878" w:rsidP="00B9181E">
      <w:pPr>
        <w:jc w:val="center"/>
        <w:rPr>
          <w:color w:val="2E74B5" w:themeColor="accent1" w:themeShade="BF"/>
          <w:sz w:val="58"/>
        </w:rPr>
      </w:pPr>
      <w:r w:rsidRPr="00AB6878">
        <w:rPr>
          <w:color w:val="2E74B5" w:themeColor="accent1" w:themeShade="BF"/>
          <w:sz w:val="58"/>
        </w:rPr>
        <w:t>UPHOLSTERERY COVER FITTER AND TEMPLATE MAKER</w:t>
      </w:r>
    </w:p>
    <w:p w:rsidR="00AB6878" w:rsidRDefault="00AB6878" w:rsidP="00B9181E">
      <w:pPr>
        <w:jc w:val="center"/>
        <w:rPr>
          <w:color w:val="2E74B5" w:themeColor="accent1" w:themeShade="BF"/>
          <w:sz w:val="58"/>
        </w:rPr>
      </w:pPr>
    </w:p>
    <w:p w:rsidR="00B9181E" w:rsidRDefault="00B9181E" w:rsidP="00B9181E">
      <w:pPr>
        <w:jc w:val="center"/>
        <w:rPr>
          <w:color w:val="2E74B5" w:themeColor="accent1" w:themeShade="BF"/>
          <w:sz w:val="58"/>
        </w:rPr>
      </w:pPr>
      <w:r>
        <w:rPr>
          <w:color w:val="2E74B5" w:themeColor="accent1" w:themeShade="BF"/>
          <w:sz w:val="58"/>
        </w:rPr>
        <w:t xml:space="preserve">PM05 PRODUCE CUTTING LAY REQUIREMENTS FOR CUTTING OF UPHOLSTERED COVER COMPONENTS </w:t>
      </w:r>
    </w:p>
    <w:p w:rsidR="00B9181E" w:rsidRDefault="00B9181E" w:rsidP="00B9181E">
      <w:pPr>
        <w:jc w:val="center"/>
        <w:rPr>
          <w:color w:val="2E74B5" w:themeColor="accent1" w:themeShade="BF"/>
          <w:sz w:val="58"/>
        </w:rPr>
      </w:pPr>
    </w:p>
    <w:p w:rsidR="00B9181E" w:rsidRPr="0064587B" w:rsidRDefault="00675D71" w:rsidP="00B9181E">
      <w:pPr>
        <w:jc w:val="center"/>
      </w:pPr>
      <w:r>
        <w:rPr>
          <w:color w:val="2E74B5" w:themeColor="accent1" w:themeShade="BF"/>
          <w:sz w:val="58"/>
        </w:rPr>
        <w:t>ASSESSMENT</w:t>
      </w:r>
      <w:r w:rsidR="00B9181E" w:rsidRPr="00C24515">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B9181E" w:rsidRDefault="00B9181E">
      <w:pPr>
        <w:spacing w:before="0" w:after="160" w:line="259" w:lineRule="auto"/>
        <w:jc w:val="left"/>
        <w:rPr>
          <w:rFonts w:ascii="Century Gothic" w:hAnsi="Century Gothic" w:cs="Arial"/>
          <w:b/>
          <w:bCs/>
          <w:sz w:val="36"/>
          <w:szCs w:val="36"/>
          <w:lang w:val="en-ZA"/>
        </w:rPr>
      </w:pPr>
      <w:r>
        <w:rPr>
          <w:rFonts w:ascii="Century Gothic" w:hAnsi="Century Gothic" w:cs="Arial"/>
          <w:sz w:val="36"/>
          <w:szCs w:val="36"/>
          <w:lang w:val="en-ZA"/>
        </w:rPr>
        <w:br w:type="page"/>
      </w:r>
    </w:p>
    <w:p w:rsidR="00A83287" w:rsidRPr="00A362A0" w:rsidRDefault="00A83287" w:rsidP="00A83287">
      <w:pPr>
        <w:rPr>
          <w:rFonts w:ascii="Century Gothic" w:hAnsi="Century Gothic" w:cs="Arial"/>
          <w:b/>
          <w:sz w:val="36"/>
          <w:szCs w:val="36"/>
          <w:lang w:val="en-ZA"/>
        </w:rPr>
        <w:sectPr w:rsidR="00A83287" w:rsidRPr="00A362A0"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bookmarkStart w:id="0" w:name="_Toc67119273"/>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nts</w:t>
          </w:r>
        </w:p>
        <w:p w:rsidR="00122B5E"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r w:rsidR="00DE50C0">
            <w:rPr>
              <w:noProof/>
            </w:rPr>
            <w:fldChar w:fldCharType="begin"/>
          </w:r>
          <w:r w:rsidR="00DE50C0">
            <w:rPr>
              <w:noProof/>
            </w:rPr>
            <w:instrText xml:space="preserve"> HYPERLINK \l "_Toc196287763" </w:instrText>
          </w:r>
          <w:r w:rsidR="000D750A">
            <w:rPr>
              <w:noProof/>
            </w:rPr>
          </w:r>
          <w:r w:rsidR="00DE50C0">
            <w:rPr>
              <w:noProof/>
            </w:rPr>
            <w:fldChar w:fldCharType="separate"/>
          </w:r>
          <w:r w:rsidR="00122B5E" w:rsidRPr="001A087D">
            <w:rPr>
              <w:rStyle w:val="Hyperlink"/>
              <w:rFonts w:ascii="Century Gothic" w:hAnsi="Century Gothic" w:cs="Arial"/>
              <w:noProof/>
              <w:lang w:val="en-ZA"/>
            </w:rPr>
            <w:t>INTRODUCTION</w:t>
          </w:r>
          <w:r w:rsidR="00122B5E">
            <w:rPr>
              <w:noProof/>
              <w:webHidden/>
            </w:rPr>
            <w:tab/>
          </w:r>
          <w:bookmarkStart w:id="1" w:name="_GoBack"/>
          <w:bookmarkEnd w:id="1"/>
          <w:r w:rsidR="00122B5E">
            <w:rPr>
              <w:noProof/>
              <w:webHidden/>
            </w:rPr>
            <w:fldChar w:fldCharType="begin"/>
          </w:r>
          <w:r w:rsidR="00122B5E">
            <w:rPr>
              <w:noProof/>
              <w:webHidden/>
            </w:rPr>
            <w:instrText xml:space="preserve"> PAGEREF _Toc196287763 \h </w:instrText>
          </w:r>
          <w:r w:rsidR="00122B5E">
            <w:rPr>
              <w:noProof/>
              <w:webHidden/>
            </w:rPr>
          </w:r>
          <w:r w:rsidR="00122B5E">
            <w:rPr>
              <w:noProof/>
              <w:webHidden/>
            </w:rPr>
            <w:fldChar w:fldCharType="separate"/>
          </w:r>
          <w:r w:rsidR="000D750A">
            <w:rPr>
              <w:noProof/>
              <w:webHidden/>
            </w:rPr>
            <w:t>3</w:t>
          </w:r>
          <w:r w:rsidR="00122B5E">
            <w:rPr>
              <w:noProof/>
              <w:webHidden/>
            </w:rPr>
            <w:fldChar w:fldCharType="end"/>
          </w:r>
          <w:r w:rsidR="00DE50C0">
            <w:rPr>
              <w:noProof/>
            </w:rPr>
            <w:fldChar w:fldCharType="end"/>
          </w:r>
        </w:p>
        <w:p w:rsidR="00122B5E" w:rsidRDefault="00DE50C0">
          <w:pPr>
            <w:pStyle w:val="TOC3"/>
            <w:tabs>
              <w:tab w:val="right" w:leader="dot" w:pos="9350"/>
            </w:tabs>
            <w:rPr>
              <w:rFonts w:asciiTheme="minorHAnsi" w:eastAsiaTheme="minorEastAsia" w:hAnsiTheme="minorHAnsi" w:cstheme="minorBidi"/>
              <w:noProof/>
              <w:sz w:val="22"/>
              <w:szCs w:val="22"/>
              <w:lang w:val="en-ZA" w:eastAsia="en-ZA"/>
            </w:rPr>
          </w:pPr>
          <w:hyperlink w:anchor="_Toc196287764" w:history="1">
            <w:r w:rsidR="00122B5E" w:rsidRPr="001A087D">
              <w:rPr>
                <w:rStyle w:val="Hyperlink"/>
                <w:rFonts w:ascii="Century Gothic" w:hAnsi="Century Gothic" w:cs="Arial"/>
                <w:noProof/>
                <w:lang w:val="en-ZA"/>
              </w:rPr>
              <w:t>Responsibilities of the learner include:</w:t>
            </w:r>
            <w:r w:rsidR="00122B5E">
              <w:rPr>
                <w:noProof/>
                <w:webHidden/>
              </w:rPr>
              <w:tab/>
            </w:r>
            <w:r w:rsidR="00122B5E">
              <w:rPr>
                <w:noProof/>
                <w:webHidden/>
              </w:rPr>
              <w:fldChar w:fldCharType="begin"/>
            </w:r>
            <w:r w:rsidR="00122B5E">
              <w:rPr>
                <w:noProof/>
                <w:webHidden/>
              </w:rPr>
              <w:instrText xml:space="preserve"> PAGEREF _Toc196287764 \h </w:instrText>
            </w:r>
            <w:r w:rsidR="00122B5E">
              <w:rPr>
                <w:noProof/>
                <w:webHidden/>
              </w:rPr>
            </w:r>
            <w:r w:rsidR="00122B5E">
              <w:rPr>
                <w:noProof/>
                <w:webHidden/>
              </w:rPr>
              <w:fldChar w:fldCharType="separate"/>
            </w:r>
            <w:r w:rsidR="000D750A">
              <w:rPr>
                <w:noProof/>
                <w:webHidden/>
              </w:rPr>
              <w:t>3</w:t>
            </w:r>
            <w:r w:rsidR="00122B5E">
              <w:rPr>
                <w:noProof/>
                <w:webHidden/>
              </w:rPr>
              <w:fldChar w:fldCharType="end"/>
            </w:r>
          </w:hyperlink>
        </w:p>
        <w:p w:rsidR="00122B5E" w:rsidRDefault="00DE50C0">
          <w:pPr>
            <w:pStyle w:val="TOC2"/>
            <w:tabs>
              <w:tab w:val="right" w:leader="dot" w:pos="9350"/>
            </w:tabs>
            <w:rPr>
              <w:rFonts w:asciiTheme="minorHAnsi" w:eastAsiaTheme="minorEastAsia" w:hAnsiTheme="minorHAnsi" w:cstheme="minorBidi"/>
              <w:noProof/>
              <w:sz w:val="22"/>
              <w:szCs w:val="22"/>
              <w:lang w:val="en-ZA" w:eastAsia="en-ZA"/>
            </w:rPr>
          </w:pPr>
          <w:hyperlink w:anchor="_Toc196287765" w:history="1">
            <w:r w:rsidR="00122B5E" w:rsidRPr="001A087D">
              <w:rPr>
                <w:rStyle w:val="Hyperlink"/>
                <w:rFonts w:ascii="Century Gothic" w:hAnsi="Century Gothic"/>
                <w:noProof/>
                <w:lang w:val="en-ZA"/>
              </w:rPr>
              <w:t>Declaration of Authenticity</w:t>
            </w:r>
            <w:r w:rsidR="00122B5E">
              <w:rPr>
                <w:noProof/>
                <w:webHidden/>
              </w:rPr>
              <w:tab/>
            </w:r>
            <w:r w:rsidR="00122B5E">
              <w:rPr>
                <w:noProof/>
                <w:webHidden/>
              </w:rPr>
              <w:fldChar w:fldCharType="begin"/>
            </w:r>
            <w:r w:rsidR="00122B5E">
              <w:rPr>
                <w:noProof/>
                <w:webHidden/>
              </w:rPr>
              <w:instrText xml:space="preserve"> PAGEREF _Toc196287765 \h </w:instrText>
            </w:r>
            <w:r w:rsidR="00122B5E">
              <w:rPr>
                <w:noProof/>
                <w:webHidden/>
              </w:rPr>
            </w:r>
            <w:r w:rsidR="00122B5E">
              <w:rPr>
                <w:noProof/>
                <w:webHidden/>
              </w:rPr>
              <w:fldChar w:fldCharType="separate"/>
            </w:r>
            <w:r w:rsidR="000D750A">
              <w:rPr>
                <w:noProof/>
                <w:webHidden/>
              </w:rPr>
              <w:t>4</w:t>
            </w:r>
            <w:r w:rsidR="00122B5E">
              <w:rPr>
                <w:noProof/>
                <w:webHidden/>
              </w:rPr>
              <w:fldChar w:fldCharType="end"/>
            </w:r>
          </w:hyperlink>
        </w:p>
        <w:p w:rsidR="00122B5E" w:rsidRDefault="00DE50C0">
          <w:pPr>
            <w:pStyle w:val="TOC2"/>
            <w:tabs>
              <w:tab w:val="right" w:leader="dot" w:pos="9350"/>
            </w:tabs>
            <w:rPr>
              <w:rFonts w:asciiTheme="minorHAnsi" w:eastAsiaTheme="minorEastAsia" w:hAnsiTheme="minorHAnsi" w:cstheme="minorBidi"/>
              <w:noProof/>
              <w:sz w:val="22"/>
              <w:szCs w:val="22"/>
              <w:lang w:val="en-ZA" w:eastAsia="en-ZA"/>
            </w:rPr>
          </w:pPr>
          <w:hyperlink w:anchor="_Toc196287766" w:history="1">
            <w:r w:rsidR="00122B5E" w:rsidRPr="001A087D">
              <w:rPr>
                <w:rStyle w:val="Hyperlink"/>
                <w:rFonts w:ascii="Century Gothic" w:hAnsi="Century Gothic"/>
                <w:noProof/>
                <w:lang w:val="en-ZA"/>
              </w:rPr>
              <w:t>PRACTICAL SKILL MODULE SPECIFICATIONS</w:t>
            </w:r>
            <w:r w:rsidR="00122B5E">
              <w:rPr>
                <w:noProof/>
                <w:webHidden/>
              </w:rPr>
              <w:tab/>
            </w:r>
            <w:r w:rsidR="00122B5E">
              <w:rPr>
                <w:noProof/>
                <w:webHidden/>
              </w:rPr>
              <w:fldChar w:fldCharType="begin"/>
            </w:r>
            <w:r w:rsidR="00122B5E">
              <w:rPr>
                <w:noProof/>
                <w:webHidden/>
              </w:rPr>
              <w:instrText xml:space="preserve"> PAGEREF _Toc196287766 \h </w:instrText>
            </w:r>
            <w:r w:rsidR="00122B5E">
              <w:rPr>
                <w:noProof/>
                <w:webHidden/>
              </w:rPr>
            </w:r>
            <w:r w:rsidR="00122B5E">
              <w:rPr>
                <w:noProof/>
                <w:webHidden/>
              </w:rPr>
              <w:fldChar w:fldCharType="separate"/>
            </w:r>
            <w:r w:rsidR="000D750A">
              <w:rPr>
                <w:noProof/>
                <w:webHidden/>
              </w:rPr>
              <w:t>6</w:t>
            </w:r>
            <w:r w:rsidR="00122B5E">
              <w:rPr>
                <w:noProof/>
                <w:webHidden/>
              </w:rPr>
              <w:fldChar w:fldCharType="end"/>
            </w:r>
          </w:hyperlink>
        </w:p>
        <w:p w:rsidR="00122B5E" w:rsidRDefault="00DE50C0">
          <w:pPr>
            <w:pStyle w:val="TOC2"/>
            <w:tabs>
              <w:tab w:val="right" w:leader="dot" w:pos="9350"/>
            </w:tabs>
            <w:rPr>
              <w:rFonts w:asciiTheme="minorHAnsi" w:eastAsiaTheme="minorEastAsia" w:hAnsiTheme="minorHAnsi" w:cstheme="minorBidi"/>
              <w:noProof/>
              <w:sz w:val="22"/>
              <w:szCs w:val="22"/>
              <w:lang w:val="en-ZA" w:eastAsia="en-ZA"/>
            </w:rPr>
          </w:pPr>
          <w:hyperlink w:anchor="_Toc196287767" w:history="1">
            <w:r w:rsidR="00122B5E" w:rsidRPr="001A087D">
              <w:rPr>
                <w:rStyle w:val="Hyperlink"/>
                <w:rFonts w:ascii="Century Gothic" w:hAnsi="Century Gothic"/>
                <w:noProof/>
                <w:lang w:val="en-ZA"/>
              </w:rPr>
              <w:t>INTRODUCTION</w:t>
            </w:r>
            <w:r w:rsidR="00122B5E">
              <w:rPr>
                <w:noProof/>
                <w:webHidden/>
              </w:rPr>
              <w:tab/>
            </w:r>
            <w:r w:rsidR="00122B5E">
              <w:rPr>
                <w:noProof/>
                <w:webHidden/>
              </w:rPr>
              <w:fldChar w:fldCharType="begin"/>
            </w:r>
            <w:r w:rsidR="00122B5E">
              <w:rPr>
                <w:noProof/>
                <w:webHidden/>
              </w:rPr>
              <w:instrText xml:space="preserve"> PAGEREF _Toc196287767 \h </w:instrText>
            </w:r>
            <w:r w:rsidR="00122B5E">
              <w:rPr>
                <w:noProof/>
                <w:webHidden/>
              </w:rPr>
            </w:r>
            <w:r w:rsidR="00122B5E">
              <w:rPr>
                <w:noProof/>
                <w:webHidden/>
              </w:rPr>
              <w:fldChar w:fldCharType="separate"/>
            </w:r>
            <w:r w:rsidR="000D750A">
              <w:rPr>
                <w:noProof/>
                <w:webHidden/>
              </w:rPr>
              <w:t>7</w:t>
            </w:r>
            <w:r w:rsidR="00122B5E">
              <w:rPr>
                <w:noProof/>
                <w:webHidden/>
              </w:rPr>
              <w:fldChar w:fldCharType="end"/>
            </w:r>
          </w:hyperlink>
        </w:p>
        <w:p w:rsidR="00122B5E" w:rsidRDefault="00DE50C0">
          <w:pPr>
            <w:pStyle w:val="TOC1"/>
            <w:tabs>
              <w:tab w:val="right" w:leader="dot" w:pos="9350"/>
            </w:tabs>
            <w:rPr>
              <w:rFonts w:asciiTheme="minorHAnsi" w:eastAsiaTheme="minorEastAsia" w:hAnsiTheme="minorHAnsi" w:cstheme="minorBidi"/>
              <w:noProof/>
              <w:sz w:val="22"/>
              <w:szCs w:val="22"/>
              <w:lang w:val="en-ZA" w:eastAsia="en-ZA"/>
            </w:rPr>
          </w:pPr>
          <w:hyperlink w:anchor="_Toc196287768" w:history="1">
            <w:r w:rsidR="00122B5E" w:rsidRPr="001A087D">
              <w:rPr>
                <w:rStyle w:val="Hyperlink"/>
                <w:noProof/>
                <w:lang w:val="en-ZA"/>
              </w:rPr>
              <w:t>PM-05-PS01: Produce a cutting plan or marker for layout of templates or patterns on upholstery fabric</w:t>
            </w:r>
            <w:r w:rsidR="00122B5E">
              <w:rPr>
                <w:noProof/>
                <w:webHidden/>
              </w:rPr>
              <w:tab/>
            </w:r>
            <w:r w:rsidR="00122B5E">
              <w:rPr>
                <w:noProof/>
                <w:webHidden/>
              </w:rPr>
              <w:fldChar w:fldCharType="begin"/>
            </w:r>
            <w:r w:rsidR="00122B5E">
              <w:rPr>
                <w:noProof/>
                <w:webHidden/>
              </w:rPr>
              <w:instrText xml:space="preserve"> PAGEREF _Toc196287768 \h </w:instrText>
            </w:r>
            <w:r w:rsidR="00122B5E">
              <w:rPr>
                <w:noProof/>
                <w:webHidden/>
              </w:rPr>
            </w:r>
            <w:r w:rsidR="00122B5E">
              <w:rPr>
                <w:noProof/>
                <w:webHidden/>
              </w:rPr>
              <w:fldChar w:fldCharType="separate"/>
            </w:r>
            <w:r w:rsidR="000D750A">
              <w:rPr>
                <w:noProof/>
                <w:webHidden/>
              </w:rPr>
              <w:t>9</w:t>
            </w:r>
            <w:r w:rsidR="00122B5E">
              <w:rPr>
                <w:noProof/>
                <w:webHidden/>
              </w:rPr>
              <w:fldChar w:fldCharType="end"/>
            </w:r>
          </w:hyperlink>
        </w:p>
        <w:p w:rsidR="00122B5E" w:rsidRDefault="00DE50C0">
          <w:pPr>
            <w:pStyle w:val="TOC1"/>
            <w:tabs>
              <w:tab w:val="right" w:leader="dot" w:pos="9350"/>
            </w:tabs>
            <w:rPr>
              <w:rFonts w:asciiTheme="minorHAnsi" w:eastAsiaTheme="minorEastAsia" w:hAnsiTheme="minorHAnsi" w:cstheme="minorBidi"/>
              <w:noProof/>
              <w:sz w:val="22"/>
              <w:szCs w:val="22"/>
              <w:lang w:val="en-ZA" w:eastAsia="en-ZA"/>
            </w:rPr>
          </w:pPr>
          <w:hyperlink w:anchor="_Toc196287769" w:history="1">
            <w:r w:rsidR="00122B5E" w:rsidRPr="001A087D">
              <w:rPr>
                <w:rStyle w:val="Hyperlink"/>
                <w:noProof/>
                <w:lang w:val="en-ZA"/>
              </w:rPr>
              <w:t>PM-05-PS02: Prepare workstation to develop a lay for cutting for at least five different types of material or products (at least one of which should be patterned)</w:t>
            </w:r>
            <w:r w:rsidR="00122B5E">
              <w:rPr>
                <w:noProof/>
                <w:webHidden/>
              </w:rPr>
              <w:tab/>
            </w:r>
            <w:r w:rsidR="00122B5E">
              <w:rPr>
                <w:noProof/>
                <w:webHidden/>
              </w:rPr>
              <w:fldChar w:fldCharType="begin"/>
            </w:r>
            <w:r w:rsidR="00122B5E">
              <w:rPr>
                <w:noProof/>
                <w:webHidden/>
              </w:rPr>
              <w:instrText xml:space="preserve"> PAGEREF _Toc196287769 \h </w:instrText>
            </w:r>
            <w:r w:rsidR="00122B5E">
              <w:rPr>
                <w:noProof/>
                <w:webHidden/>
              </w:rPr>
            </w:r>
            <w:r w:rsidR="00122B5E">
              <w:rPr>
                <w:noProof/>
                <w:webHidden/>
              </w:rPr>
              <w:fldChar w:fldCharType="separate"/>
            </w:r>
            <w:r w:rsidR="000D750A">
              <w:rPr>
                <w:noProof/>
                <w:webHidden/>
              </w:rPr>
              <w:t>10</w:t>
            </w:r>
            <w:r w:rsidR="00122B5E">
              <w:rPr>
                <w:noProof/>
                <w:webHidden/>
              </w:rPr>
              <w:fldChar w:fldCharType="end"/>
            </w:r>
          </w:hyperlink>
        </w:p>
        <w:p w:rsidR="00122B5E" w:rsidRDefault="00DE50C0">
          <w:pPr>
            <w:pStyle w:val="TOC1"/>
            <w:tabs>
              <w:tab w:val="right" w:leader="dot" w:pos="9350"/>
            </w:tabs>
            <w:rPr>
              <w:rFonts w:asciiTheme="minorHAnsi" w:eastAsiaTheme="minorEastAsia" w:hAnsiTheme="minorHAnsi" w:cstheme="minorBidi"/>
              <w:noProof/>
              <w:sz w:val="22"/>
              <w:szCs w:val="22"/>
              <w:lang w:val="en-ZA" w:eastAsia="en-ZA"/>
            </w:rPr>
          </w:pPr>
          <w:hyperlink w:anchor="_Toc196287770" w:history="1">
            <w:r w:rsidR="00122B5E" w:rsidRPr="001A087D">
              <w:rPr>
                <w:rStyle w:val="Hyperlink"/>
                <w:noProof/>
                <w:lang w:val="en-ZA"/>
              </w:rPr>
              <w:t>PM-05-PS03: Develop a lay in accordance with work specifications</w:t>
            </w:r>
            <w:r w:rsidR="00122B5E">
              <w:rPr>
                <w:noProof/>
                <w:webHidden/>
              </w:rPr>
              <w:tab/>
            </w:r>
            <w:r w:rsidR="00122B5E">
              <w:rPr>
                <w:noProof/>
                <w:webHidden/>
              </w:rPr>
              <w:fldChar w:fldCharType="begin"/>
            </w:r>
            <w:r w:rsidR="00122B5E">
              <w:rPr>
                <w:noProof/>
                <w:webHidden/>
              </w:rPr>
              <w:instrText xml:space="preserve"> PAGEREF _Toc196287770 \h </w:instrText>
            </w:r>
            <w:r w:rsidR="00122B5E">
              <w:rPr>
                <w:noProof/>
                <w:webHidden/>
              </w:rPr>
            </w:r>
            <w:r w:rsidR="00122B5E">
              <w:rPr>
                <w:noProof/>
                <w:webHidden/>
              </w:rPr>
              <w:fldChar w:fldCharType="separate"/>
            </w:r>
            <w:r w:rsidR="000D750A">
              <w:rPr>
                <w:noProof/>
                <w:webHidden/>
              </w:rPr>
              <w:t>13</w:t>
            </w:r>
            <w:r w:rsidR="00122B5E">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6287763"/>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6287764"/>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57945781"/>
      <w:bookmarkStart w:id="8" w:name="_Toc196287765"/>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57945782"/>
      <w:bookmarkStart w:id="10" w:name="_Toc196287766"/>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894BC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894BC0">
        <w:rPr>
          <w:rFonts w:ascii="Century Gothic" w:eastAsiaTheme="minorHAnsi" w:hAnsi="Century Gothic" w:cs="Arial"/>
          <w:b/>
          <w:color w:val="000000"/>
          <w:sz w:val="22"/>
          <w:szCs w:val="20"/>
          <w:lang w:val="en-ZA"/>
        </w:rPr>
        <w:t xml:space="preserve">PM-05, Produce Cutting Lay Requirements for Cutting of Upholstered Cover Components, NQF Level 3, Credits 4 </w:t>
      </w:r>
    </w:p>
    <w:p w:rsidR="00FD6A1F" w:rsidRPr="00894BC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94BC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1"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2" w:name="_Toc196287767"/>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9E32A6" w:rsidRDefault="00894BC0" w:rsidP="00A362A0">
      <w:pPr>
        <w:rPr>
          <w:rFonts w:ascii="Century Gothic" w:hAnsi="Century Gothic"/>
          <w:b/>
          <w:bCs/>
          <w:sz w:val="36"/>
          <w:lang w:val="en-ZA"/>
        </w:rPr>
      </w:pPr>
      <w:r w:rsidRPr="00894BC0">
        <w:rPr>
          <w:rFonts w:ascii="Century Gothic" w:hAnsi="Century Gothic"/>
          <w:b/>
          <w:bCs/>
          <w:sz w:val="36"/>
          <w:lang w:val="en-ZA"/>
        </w:rPr>
        <w:lastRenderedPageBreak/>
        <w:t>PM-05, Produce Cutting Lay Requirements for Cutting of Upholstered Cover Components, NQF Level 3, Credits 4</w:t>
      </w:r>
    </w:p>
    <w:p w:rsidR="000A2D40" w:rsidRPr="00A362A0" w:rsidRDefault="000A2D40"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894BC0" w:rsidRDefault="00894BC0" w:rsidP="00FA07C6">
      <w:pPr>
        <w:tabs>
          <w:tab w:val="left" w:pos="3366"/>
        </w:tabs>
        <w:spacing w:line="360" w:lineRule="auto"/>
        <w:rPr>
          <w:rFonts w:ascii="Century Gothic" w:eastAsia="Arial" w:hAnsi="Century Gothic" w:cs="Arial"/>
          <w:color w:val="000000"/>
          <w:sz w:val="22"/>
          <w:szCs w:val="22"/>
          <w:lang w:val="en-ZA" w:eastAsia="en-ZA"/>
        </w:rPr>
      </w:pPr>
      <w:r w:rsidRPr="00894BC0">
        <w:rPr>
          <w:rFonts w:ascii="Century Gothic" w:eastAsia="Arial" w:hAnsi="Century Gothic" w:cs="Arial"/>
          <w:color w:val="000000"/>
          <w:sz w:val="22"/>
          <w:szCs w:val="22"/>
          <w:lang w:val="en-ZA" w:eastAsia="en-ZA"/>
        </w:rPr>
        <w:t>The focus of the learning in this module is on providing the learner an opportunity to Produce cutting lay requirements (marker or cutting plan) for layout of templates and patterns for railroad or standard upholstery fabric with and without pile</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894BC0" w:rsidRPr="00894BC0" w:rsidRDefault="00894BC0" w:rsidP="00EB39A6">
      <w:pPr>
        <w:pStyle w:val="ListParagraph"/>
        <w:numPr>
          <w:ilvl w:val="0"/>
          <w:numId w:val="5"/>
        </w:numPr>
        <w:spacing w:line="360" w:lineRule="auto"/>
        <w:rPr>
          <w:rFonts w:ascii="Century Gothic" w:eastAsia="Arial" w:hAnsi="Century Gothic" w:cs="Arial"/>
          <w:color w:val="000000"/>
          <w:sz w:val="22"/>
          <w:szCs w:val="22"/>
          <w:lang w:val="en-ZA" w:eastAsia="en-ZA"/>
        </w:rPr>
      </w:pPr>
      <w:r w:rsidRPr="00894BC0">
        <w:rPr>
          <w:rFonts w:ascii="Century Gothic" w:eastAsia="Arial" w:hAnsi="Century Gothic" w:cs="Arial"/>
          <w:color w:val="000000"/>
          <w:sz w:val="22"/>
          <w:szCs w:val="22"/>
          <w:lang w:val="en-ZA" w:eastAsia="en-ZA"/>
        </w:rPr>
        <w:t>PM-05-PS01: Produce a cutting plan or marker for layout of templates or patterns on upholstery fabric</w:t>
      </w:r>
    </w:p>
    <w:p w:rsidR="00894BC0" w:rsidRPr="00894BC0" w:rsidRDefault="00894BC0" w:rsidP="00EB39A6">
      <w:pPr>
        <w:pStyle w:val="ListParagraph"/>
        <w:numPr>
          <w:ilvl w:val="0"/>
          <w:numId w:val="5"/>
        </w:numPr>
        <w:spacing w:line="360" w:lineRule="auto"/>
        <w:rPr>
          <w:rFonts w:ascii="Century Gothic" w:eastAsia="Arial" w:hAnsi="Century Gothic" w:cs="Arial"/>
          <w:color w:val="000000"/>
          <w:sz w:val="22"/>
          <w:szCs w:val="22"/>
          <w:lang w:val="en-ZA" w:eastAsia="en-ZA"/>
        </w:rPr>
      </w:pPr>
      <w:r w:rsidRPr="00894BC0">
        <w:rPr>
          <w:rFonts w:ascii="Century Gothic" w:eastAsia="Arial" w:hAnsi="Century Gothic" w:cs="Arial"/>
          <w:color w:val="000000"/>
          <w:sz w:val="22"/>
          <w:szCs w:val="22"/>
          <w:lang w:val="en-ZA" w:eastAsia="en-ZA"/>
        </w:rPr>
        <w:t>PM-05-PS02: Prepare workstation to develop a lay for cutting for at least five different types of material or products (at least one of which should be patterned)</w:t>
      </w:r>
    </w:p>
    <w:p w:rsidR="00A83287" w:rsidRPr="006E3CD1" w:rsidRDefault="00894BC0" w:rsidP="00EB39A6">
      <w:pPr>
        <w:pStyle w:val="ListParagraph"/>
        <w:numPr>
          <w:ilvl w:val="0"/>
          <w:numId w:val="5"/>
        </w:numPr>
        <w:spacing w:line="360" w:lineRule="auto"/>
        <w:rPr>
          <w:rFonts w:ascii="Century Gothic" w:hAnsi="Century Gothic"/>
          <w:b/>
          <w:lang w:val="en-ZA"/>
        </w:rPr>
      </w:pPr>
      <w:r w:rsidRPr="00894BC0">
        <w:rPr>
          <w:rFonts w:ascii="Century Gothic" w:eastAsia="Arial" w:hAnsi="Century Gothic" w:cs="Arial"/>
          <w:color w:val="000000"/>
          <w:sz w:val="22"/>
          <w:szCs w:val="22"/>
          <w:lang w:val="en-ZA" w:eastAsia="en-ZA"/>
        </w:rPr>
        <w:t>PM-05-PS03: Develop a lay in accordance with work specifications</w:t>
      </w:r>
      <w:r w:rsidR="00A83287" w:rsidRPr="006E3CD1">
        <w:rPr>
          <w:rFonts w:ascii="Century Gothic" w:hAnsi="Century Gothic"/>
          <w:b/>
          <w:lang w:val="en-ZA"/>
        </w:rPr>
        <w:br w:type="page"/>
      </w:r>
    </w:p>
    <w:p w:rsidR="009E32A6" w:rsidRDefault="00894BC0" w:rsidP="00717867">
      <w:pPr>
        <w:pStyle w:val="Heading1"/>
        <w:framePr w:wrap="around"/>
        <w:jc w:val="left"/>
        <w:rPr>
          <w:lang w:val="en-ZA"/>
        </w:rPr>
      </w:pPr>
      <w:bookmarkStart w:id="13" w:name="_Toc196287768"/>
      <w:r w:rsidRPr="00894BC0">
        <w:rPr>
          <w:lang w:val="en-ZA"/>
        </w:rPr>
        <w:lastRenderedPageBreak/>
        <w:t>PM-05-PS01: Produce a cutting plan or marker for layout of templates or patterns on upholstery fabric</w:t>
      </w:r>
      <w:bookmarkEnd w:id="13"/>
    </w:p>
    <w:p w:rsidR="006E3CD1" w:rsidRPr="00A362A0" w:rsidRDefault="006E3CD1" w:rsidP="00A83287">
      <w:pPr>
        <w:rPr>
          <w:rFonts w:ascii="Century Gothic" w:hAnsi="Century Gothic" w:cs="Arial"/>
          <w:bCs/>
          <w:sz w:val="22"/>
          <w:szCs w:val="22"/>
          <w:lang w:val="en-ZA"/>
        </w:rPr>
      </w:pPr>
    </w:p>
    <w:p w:rsidR="009D2590" w:rsidRPr="00A362A0" w:rsidRDefault="009D2590" w:rsidP="009D2590">
      <w:pPr>
        <w:rPr>
          <w:rFonts w:ascii="Century Gothic" w:hAnsi="Century Gothic"/>
          <w:b/>
          <w:sz w:val="22"/>
          <w:szCs w:val="22"/>
          <w:lang w:val="en-ZA"/>
        </w:rPr>
      </w:pPr>
      <w:r w:rsidRPr="00A362A0">
        <w:rPr>
          <w:rFonts w:ascii="Century Gothic" w:hAnsi="Century Gothic"/>
          <w:b/>
          <w:sz w:val="22"/>
          <w:szCs w:val="22"/>
          <w:lang w:val="en-ZA"/>
        </w:rPr>
        <w:t>Scope of Practical Skill</w:t>
      </w:r>
    </w:p>
    <w:p w:rsidR="00894BC0" w:rsidRPr="00894BC0" w:rsidRDefault="00894BC0" w:rsidP="00894BC0">
      <w:pPr>
        <w:rPr>
          <w:rFonts w:ascii="Century Gothic" w:hAnsi="Century Gothic"/>
          <w:sz w:val="22"/>
          <w:szCs w:val="22"/>
          <w:lang w:val="en-ZA"/>
        </w:rPr>
      </w:pPr>
      <w:r w:rsidRPr="00894BC0">
        <w:rPr>
          <w:rFonts w:ascii="Century Gothic" w:hAnsi="Century Gothic"/>
          <w:sz w:val="22"/>
          <w:szCs w:val="22"/>
          <w:lang w:val="en-ZA"/>
        </w:rPr>
        <w:t>Given work specification, patterns and templates and various types of fabric, markers, ruler, straight edges, cutting tools, templates, weights and/or skewers the learner must be able to:</w:t>
      </w:r>
    </w:p>
    <w:p w:rsidR="00894BC0" w:rsidRPr="00894BC0" w:rsidRDefault="00894BC0" w:rsidP="00EB39A6">
      <w:pPr>
        <w:pStyle w:val="ListParagraph"/>
        <w:numPr>
          <w:ilvl w:val="0"/>
          <w:numId w:val="5"/>
        </w:numPr>
        <w:rPr>
          <w:rFonts w:ascii="Century Gothic" w:hAnsi="Century Gothic"/>
          <w:sz w:val="22"/>
          <w:szCs w:val="22"/>
          <w:lang w:val="en-ZA"/>
        </w:rPr>
      </w:pPr>
      <w:r w:rsidRPr="00894BC0">
        <w:rPr>
          <w:rFonts w:ascii="Century Gothic" w:hAnsi="Century Gothic"/>
          <w:sz w:val="22"/>
          <w:szCs w:val="22"/>
          <w:lang w:val="en-ZA"/>
        </w:rPr>
        <w:t>PA0101 Required fabrics, number of items to be cut and required equipment are identified</w:t>
      </w:r>
    </w:p>
    <w:p w:rsidR="00894BC0" w:rsidRPr="00894BC0" w:rsidRDefault="00894BC0" w:rsidP="00EB39A6">
      <w:pPr>
        <w:pStyle w:val="ListParagraph"/>
        <w:numPr>
          <w:ilvl w:val="0"/>
          <w:numId w:val="5"/>
        </w:numPr>
        <w:rPr>
          <w:rFonts w:ascii="Century Gothic" w:hAnsi="Century Gothic"/>
          <w:sz w:val="22"/>
          <w:szCs w:val="22"/>
          <w:lang w:val="en-ZA"/>
        </w:rPr>
      </w:pPr>
      <w:r w:rsidRPr="00894BC0">
        <w:rPr>
          <w:rFonts w:ascii="Century Gothic" w:hAnsi="Century Gothic"/>
          <w:sz w:val="22"/>
          <w:szCs w:val="22"/>
          <w:lang w:val="en-ZA"/>
        </w:rPr>
        <w:t>PA0102 Fabric sizes to be cut are identified from work order plus any required allowance</w:t>
      </w:r>
    </w:p>
    <w:p w:rsidR="00894BC0" w:rsidRPr="00894BC0" w:rsidRDefault="00894BC0" w:rsidP="00EB39A6">
      <w:pPr>
        <w:pStyle w:val="ListParagraph"/>
        <w:numPr>
          <w:ilvl w:val="0"/>
          <w:numId w:val="5"/>
        </w:numPr>
        <w:rPr>
          <w:rFonts w:ascii="Century Gothic" w:hAnsi="Century Gothic"/>
          <w:sz w:val="22"/>
          <w:szCs w:val="22"/>
          <w:lang w:val="en-ZA"/>
        </w:rPr>
      </w:pPr>
      <w:r w:rsidRPr="00894BC0">
        <w:rPr>
          <w:rFonts w:ascii="Century Gothic" w:hAnsi="Century Gothic"/>
          <w:sz w:val="22"/>
          <w:szCs w:val="22"/>
          <w:lang w:val="en-ZA"/>
        </w:rPr>
        <w:t>PA0103 Suitable work area is selected, prepared and cleaned of any contaminants</w:t>
      </w:r>
    </w:p>
    <w:p w:rsidR="009E32A6" w:rsidRPr="00894BC0" w:rsidRDefault="00894BC0" w:rsidP="00EB39A6">
      <w:pPr>
        <w:pStyle w:val="ListParagraph"/>
        <w:numPr>
          <w:ilvl w:val="0"/>
          <w:numId w:val="5"/>
        </w:numPr>
        <w:rPr>
          <w:rFonts w:ascii="Century Gothic" w:hAnsi="Century Gothic"/>
          <w:b/>
          <w:sz w:val="22"/>
          <w:szCs w:val="22"/>
          <w:lang w:val="en-ZA"/>
        </w:rPr>
      </w:pPr>
      <w:r w:rsidRPr="00894BC0">
        <w:rPr>
          <w:rFonts w:ascii="Century Gothic" w:hAnsi="Century Gothic"/>
          <w:sz w:val="22"/>
          <w:szCs w:val="22"/>
          <w:lang w:val="en-ZA"/>
        </w:rPr>
        <w:t>PA0104 Work sequence is planned</w:t>
      </w:r>
    </w:p>
    <w:p w:rsidR="00894BC0" w:rsidRDefault="00894BC0" w:rsidP="00080A63">
      <w:pPr>
        <w:rPr>
          <w:rFonts w:ascii="Century Gothic" w:hAnsi="Century Gothic"/>
          <w:b/>
          <w:sz w:val="22"/>
          <w:szCs w:val="22"/>
          <w:lang w:val="en-ZA"/>
        </w:rPr>
      </w:pPr>
    </w:p>
    <w:p w:rsid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Applied Knowledge</w:t>
      </w:r>
    </w:p>
    <w:p w:rsidR="009E32A6" w:rsidRPr="009E32A6" w:rsidRDefault="009E32A6" w:rsidP="00080A63">
      <w:pPr>
        <w:rPr>
          <w:rFonts w:ascii="Century Gothic" w:hAnsi="Century Gothic"/>
          <w:b/>
          <w:sz w:val="22"/>
          <w:szCs w:val="22"/>
          <w:lang w:val="en-ZA"/>
        </w:rPr>
      </w:pPr>
    </w:p>
    <w:p w:rsidR="00A83287" w:rsidRP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Internal Assessment Criteria</w:t>
      </w:r>
    </w:p>
    <w:p w:rsidR="00894BC0" w:rsidRPr="00894BC0" w:rsidRDefault="00894BC0" w:rsidP="00EB39A6">
      <w:pPr>
        <w:pStyle w:val="ListParagraph"/>
        <w:numPr>
          <w:ilvl w:val="0"/>
          <w:numId w:val="7"/>
        </w:numPr>
        <w:rPr>
          <w:rFonts w:ascii="Century Gothic" w:hAnsi="Century Gothic"/>
          <w:sz w:val="22"/>
          <w:szCs w:val="22"/>
          <w:lang w:val="en-ZA"/>
        </w:rPr>
      </w:pPr>
      <w:r w:rsidRPr="00894BC0">
        <w:rPr>
          <w:rFonts w:ascii="Century Gothic" w:hAnsi="Century Gothic"/>
          <w:sz w:val="22"/>
          <w:szCs w:val="22"/>
          <w:lang w:val="en-ZA"/>
        </w:rPr>
        <w:t>IAC0101 Job specifications are correctly interpreted and patterns or templates are checked ensuring correctness and that all components are present</w:t>
      </w:r>
    </w:p>
    <w:p w:rsidR="00894BC0" w:rsidRPr="00894BC0" w:rsidRDefault="00894BC0" w:rsidP="00EB39A6">
      <w:pPr>
        <w:pStyle w:val="ListParagraph"/>
        <w:numPr>
          <w:ilvl w:val="0"/>
          <w:numId w:val="7"/>
        </w:numPr>
        <w:rPr>
          <w:rFonts w:ascii="Century Gothic" w:hAnsi="Century Gothic"/>
          <w:sz w:val="22"/>
          <w:szCs w:val="22"/>
          <w:lang w:val="en-ZA"/>
        </w:rPr>
      </w:pPr>
      <w:r w:rsidRPr="00894BC0">
        <w:rPr>
          <w:rFonts w:ascii="Century Gothic" w:hAnsi="Century Gothic"/>
          <w:sz w:val="22"/>
          <w:szCs w:val="22"/>
          <w:lang w:val="en-ZA"/>
        </w:rPr>
        <w:t>IAC0102 Width and direction of fabric are determined</w:t>
      </w:r>
    </w:p>
    <w:p w:rsidR="00894BC0" w:rsidRPr="00894BC0" w:rsidRDefault="00894BC0" w:rsidP="00EB39A6">
      <w:pPr>
        <w:pStyle w:val="ListParagraph"/>
        <w:numPr>
          <w:ilvl w:val="0"/>
          <w:numId w:val="7"/>
        </w:numPr>
        <w:rPr>
          <w:rFonts w:ascii="Century Gothic" w:hAnsi="Century Gothic"/>
          <w:sz w:val="22"/>
          <w:szCs w:val="22"/>
          <w:lang w:val="en-ZA"/>
        </w:rPr>
      </w:pPr>
      <w:r w:rsidRPr="00894BC0">
        <w:rPr>
          <w:rFonts w:ascii="Century Gothic" w:hAnsi="Century Gothic"/>
          <w:sz w:val="22"/>
          <w:szCs w:val="22"/>
          <w:lang w:val="en-ZA"/>
        </w:rPr>
        <w:t>IAC0103 Templates are laid out to create cutting plan ensuring optimal use of fabric, allowance for seams, top of templates in line with fabric direction</w:t>
      </w:r>
    </w:p>
    <w:p w:rsidR="00A83287" w:rsidRPr="00894BC0" w:rsidRDefault="00894BC0" w:rsidP="00EB39A6">
      <w:pPr>
        <w:pStyle w:val="ListParagraph"/>
        <w:numPr>
          <w:ilvl w:val="0"/>
          <w:numId w:val="7"/>
        </w:numPr>
        <w:rPr>
          <w:rFonts w:ascii="Century Gothic" w:hAnsi="Century Gothic"/>
          <w:b/>
          <w:lang w:val="en-ZA"/>
        </w:rPr>
      </w:pPr>
      <w:r w:rsidRPr="00894BC0">
        <w:rPr>
          <w:rFonts w:ascii="Century Gothic" w:hAnsi="Century Gothic"/>
          <w:sz w:val="22"/>
          <w:szCs w:val="22"/>
          <w:lang w:val="en-ZA"/>
        </w:rPr>
        <w:t>IAC0104 Cutting plan is recorded and stored ensuring panels labelled, template tops marked, dimensions, matching points if required</w:t>
      </w:r>
    </w:p>
    <w:p w:rsidR="00A83287" w:rsidRPr="00A362A0" w:rsidRDefault="00A83287" w:rsidP="00A83287">
      <w:pPr>
        <w:rPr>
          <w:rFonts w:ascii="Century Gothic" w:hAnsi="Century Gothic"/>
          <w:b/>
          <w:lang w:val="en-ZA"/>
        </w:rPr>
      </w:pPr>
    </w:p>
    <w:p w:rsidR="0097614A" w:rsidRDefault="0097614A">
      <w:pPr>
        <w:spacing w:before="0" w:after="160" w:line="259" w:lineRule="auto"/>
        <w:jc w:val="left"/>
        <w:rPr>
          <w:rFonts w:ascii="Century Gothic" w:hAnsi="Century Gothic" w:cs="Arial"/>
          <w:b/>
          <w:i/>
          <w:lang w:val="en-ZA"/>
        </w:rPr>
      </w:pPr>
      <w:bookmarkStart w:id="14" w:name="_Toc196287769"/>
      <w:r>
        <w:rPr>
          <w:rFonts w:ascii="Century Gothic" w:hAnsi="Century Gothic" w:cs="Arial"/>
          <w:b/>
          <w:i/>
          <w:lang w:val="en-ZA"/>
        </w:rPr>
        <w:br w:type="page"/>
      </w:r>
    </w:p>
    <w:p w:rsidR="0097614A" w:rsidRPr="006540D1" w:rsidRDefault="0097614A" w:rsidP="00C8680A">
      <w:pPr>
        <w:pStyle w:val="Heading2"/>
      </w:pPr>
      <w:r w:rsidRPr="006540D1">
        <w:lastRenderedPageBreak/>
        <w:t>Case Study: Practical Assessment for Producing a Cutting Plan</w:t>
      </w:r>
    </w:p>
    <w:p w:rsidR="0097614A" w:rsidRDefault="0097614A" w:rsidP="0097614A"/>
    <w:p w:rsidR="0097614A" w:rsidRDefault="0097614A" w:rsidP="0097614A">
      <w:r>
        <w:t xml:space="preserve"> Scenario:</w:t>
      </w:r>
    </w:p>
    <w:p w:rsidR="0097614A" w:rsidRDefault="0097614A" w:rsidP="0097614A">
      <w:r>
        <w:t>You are an apprentice upholsterer tasked with producing a cutting plan for a set of upholstered chair covers. The work order specifies the following:</w:t>
      </w:r>
    </w:p>
    <w:p w:rsidR="0097614A" w:rsidRDefault="0097614A" w:rsidP="0097614A"/>
    <w:p w:rsidR="0097614A" w:rsidRDefault="0097614A" w:rsidP="0097614A">
      <w:r>
        <w:t>1. Fabric: Standard upholstery fabric without pile, 140 cm wide.</w:t>
      </w:r>
    </w:p>
    <w:p w:rsidR="0097614A" w:rsidRDefault="0097614A" w:rsidP="0097614A">
      <w:r>
        <w:t xml:space="preserve">2. Patterns/Templates: </w:t>
      </w:r>
    </w:p>
    <w:p w:rsidR="0097614A" w:rsidRDefault="0097614A" w:rsidP="0097614A">
      <w:r>
        <w:t xml:space="preserve">   - Seat cover template (2 pieces required)</w:t>
      </w:r>
    </w:p>
    <w:p w:rsidR="0097614A" w:rsidRDefault="0097614A" w:rsidP="0097614A">
      <w:r>
        <w:t xml:space="preserve">   - Backrest cover template (2 pieces required)</w:t>
      </w:r>
    </w:p>
    <w:p w:rsidR="0097614A" w:rsidRDefault="0097614A" w:rsidP="0097614A">
      <w:r>
        <w:t xml:space="preserve">   - Armrest cover template (4 pieces required)</w:t>
      </w:r>
    </w:p>
    <w:p w:rsidR="0097614A" w:rsidRDefault="0097614A" w:rsidP="0097614A">
      <w:r>
        <w:t>3. Specifications:</w:t>
      </w:r>
    </w:p>
    <w:p w:rsidR="0097614A" w:rsidRDefault="0097614A" w:rsidP="0097614A">
      <w:r>
        <w:t xml:space="preserve">   - Allowance for seams: 1.5 cm on all sides</w:t>
      </w:r>
    </w:p>
    <w:p w:rsidR="0097614A" w:rsidRDefault="0097614A" w:rsidP="0097614A">
      <w:r>
        <w:t xml:space="preserve">   - All templates must be aligned with the fabric direction indicated by the grain line</w:t>
      </w:r>
    </w:p>
    <w:p w:rsidR="0097614A" w:rsidRDefault="0097614A" w:rsidP="0097614A">
      <w:r>
        <w:t xml:space="preserve">   - The top of each template must be marked</w:t>
      </w:r>
    </w:p>
    <w:p w:rsidR="0097614A" w:rsidRDefault="0097614A" w:rsidP="0097614A">
      <w:r>
        <w:t xml:space="preserve">   - Panels must be labelled with their respective names and dimensions</w:t>
      </w:r>
    </w:p>
    <w:p w:rsidR="0097614A" w:rsidRDefault="0097614A" w:rsidP="0097614A"/>
    <w:p w:rsidR="0097614A" w:rsidRDefault="0097614A" w:rsidP="0097614A">
      <w:r>
        <w:t>Using the given work order, you will need to interpret the job specifications, check the templates, determine the fabric width and direction, lay out the templates to create an optimal cutting plan, and record the cutting plan.</w:t>
      </w:r>
    </w:p>
    <w:p w:rsidR="0097614A" w:rsidRDefault="0097614A" w:rsidP="0097614A"/>
    <w:p w:rsidR="0097614A" w:rsidRDefault="0097614A" w:rsidP="0097614A">
      <w:r>
        <w:t xml:space="preserve"> Assessment Questions:</w:t>
      </w:r>
    </w:p>
    <w:p w:rsidR="0097614A" w:rsidRDefault="0097614A" w:rsidP="0097614A"/>
    <w:p w:rsidR="0097614A" w:rsidRDefault="0097614A" w:rsidP="0097614A">
      <w:r>
        <w:t>1. Question 1: How would you verify the job specifications and check that all patterns or templates are correct and present before beginning the layout?</w:t>
      </w:r>
    </w:p>
    <w:p w:rsidR="0097614A" w:rsidRDefault="0097614A" w:rsidP="0097614A">
      <w:r>
        <w:t xml:space="preserve">   </w:t>
      </w:r>
    </w:p>
    <w:p w:rsidR="0097614A" w:rsidRDefault="0097614A" w:rsidP="0097614A">
      <w:r>
        <w:t>2. Question 2: Describe the process of determining the width and direction of the fabric.</w:t>
      </w:r>
    </w:p>
    <w:p w:rsidR="0097614A" w:rsidRDefault="0097614A" w:rsidP="0097614A"/>
    <w:p w:rsidR="0097614A" w:rsidRDefault="0097614A" w:rsidP="0097614A">
      <w:r>
        <w:t>3. Question 3: Explain how you would lay out the templates to create an optimal cutting plan.</w:t>
      </w:r>
    </w:p>
    <w:p w:rsidR="0097614A" w:rsidRDefault="0097614A" w:rsidP="0097614A">
      <w:r>
        <w:t xml:space="preserve">   </w:t>
      </w:r>
    </w:p>
    <w:p w:rsidR="0097614A" w:rsidRDefault="0097614A" w:rsidP="0097614A">
      <w:r>
        <w:t>4. Question 4: How would you record and store the cutting plan, ensuring all necessary details are included?</w:t>
      </w:r>
    </w:p>
    <w:p w:rsidR="0097614A" w:rsidRDefault="0097614A" w:rsidP="0097614A">
      <w:r>
        <w:t xml:space="preserve">   </w:t>
      </w:r>
    </w:p>
    <w:p w:rsidR="006540D1" w:rsidRDefault="006540D1" w:rsidP="0097614A"/>
    <w:p w:rsidR="006540D1" w:rsidRDefault="006540D1" w:rsidP="0097614A"/>
    <w:p w:rsidR="0097614A" w:rsidRPr="006540D1" w:rsidRDefault="0097614A" w:rsidP="0097614A">
      <w:pPr>
        <w:rPr>
          <w:color w:val="FF0000"/>
        </w:rPr>
      </w:pPr>
      <w:r w:rsidRPr="006540D1">
        <w:rPr>
          <w:color w:val="FF0000"/>
        </w:rPr>
        <w:lastRenderedPageBreak/>
        <w:t>Marking Memo:</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1. Question 1:</w:t>
      </w:r>
    </w:p>
    <w:p w:rsidR="0097614A" w:rsidRPr="006540D1" w:rsidRDefault="0097614A" w:rsidP="0097614A">
      <w:pPr>
        <w:rPr>
          <w:color w:val="FF0000"/>
        </w:rPr>
      </w:pPr>
      <w:r w:rsidRPr="006540D1">
        <w:rPr>
          <w:color w:val="FF0000"/>
        </w:rPr>
        <w:t xml:space="preserve">   - Correctly interprets job specifications (2 points)</w:t>
      </w:r>
    </w:p>
    <w:p w:rsidR="0097614A" w:rsidRPr="006540D1" w:rsidRDefault="0097614A" w:rsidP="0097614A">
      <w:pPr>
        <w:rPr>
          <w:color w:val="FF0000"/>
        </w:rPr>
      </w:pPr>
      <w:r w:rsidRPr="006540D1">
        <w:rPr>
          <w:color w:val="FF0000"/>
        </w:rPr>
        <w:t xml:space="preserve">   - Checks templates for presence and correctness (3 points)</w:t>
      </w:r>
    </w:p>
    <w:p w:rsidR="0097614A" w:rsidRPr="006540D1" w:rsidRDefault="0097614A" w:rsidP="0097614A">
      <w:pPr>
        <w:rPr>
          <w:color w:val="FF0000"/>
        </w:rPr>
      </w:pPr>
      <w:r w:rsidRPr="006540D1">
        <w:rPr>
          <w:color w:val="FF0000"/>
        </w:rPr>
        <w:t xml:space="preserve">   - Ensures all components are present (2 points)</w:t>
      </w:r>
    </w:p>
    <w:p w:rsidR="0097614A" w:rsidRPr="006540D1" w:rsidRDefault="0097614A" w:rsidP="0097614A">
      <w:pPr>
        <w:rPr>
          <w:color w:val="FF0000"/>
        </w:rPr>
      </w:pPr>
      <w:r w:rsidRPr="006540D1">
        <w:rPr>
          <w:color w:val="FF0000"/>
        </w:rPr>
        <w:t xml:space="preserve">   - Total: 7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2. Question 2:</w:t>
      </w:r>
    </w:p>
    <w:p w:rsidR="0097614A" w:rsidRPr="006540D1" w:rsidRDefault="0097614A" w:rsidP="0097614A">
      <w:pPr>
        <w:rPr>
          <w:color w:val="FF0000"/>
        </w:rPr>
      </w:pPr>
      <w:r w:rsidRPr="006540D1">
        <w:rPr>
          <w:color w:val="FF0000"/>
        </w:rPr>
        <w:t xml:space="preserve">   - Measures fabric width accurately (2 points)</w:t>
      </w:r>
    </w:p>
    <w:p w:rsidR="0097614A" w:rsidRPr="006540D1" w:rsidRDefault="0097614A" w:rsidP="0097614A">
      <w:pPr>
        <w:rPr>
          <w:color w:val="FF0000"/>
        </w:rPr>
      </w:pPr>
      <w:r w:rsidRPr="006540D1">
        <w:rPr>
          <w:color w:val="FF0000"/>
        </w:rPr>
        <w:t xml:space="preserve">   - Identifies fabric grain line (2 points)</w:t>
      </w:r>
    </w:p>
    <w:p w:rsidR="0097614A" w:rsidRPr="006540D1" w:rsidRDefault="0097614A" w:rsidP="0097614A">
      <w:pPr>
        <w:rPr>
          <w:color w:val="FF0000"/>
        </w:rPr>
      </w:pPr>
      <w:r w:rsidRPr="006540D1">
        <w:rPr>
          <w:color w:val="FF0000"/>
        </w:rPr>
        <w:t xml:space="preserve">   - Total: 4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3. Question 3:</w:t>
      </w:r>
    </w:p>
    <w:p w:rsidR="0097614A" w:rsidRPr="006540D1" w:rsidRDefault="0097614A" w:rsidP="0097614A">
      <w:pPr>
        <w:rPr>
          <w:color w:val="FF0000"/>
        </w:rPr>
      </w:pPr>
      <w:r w:rsidRPr="006540D1">
        <w:rPr>
          <w:color w:val="FF0000"/>
        </w:rPr>
        <w:t xml:space="preserve">   - Positions templates for optimal fabric use (2 points)</w:t>
      </w:r>
    </w:p>
    <w:p w:rsidR="0097614A" w:rsidRPr="006540D1" w:rsidRDefault="0097614A" w:rsidP="0097614A">
      <w:pPr>
        <w:rPr>
          <w:color w:val="FF0000"/>
        </w:rPr>
      </w:pPr>
      <w:r w:rsidRPr="006540D1">
        <w:rPr>
          <w:color w:val="FF0000"/>
        </w:rPr>
        <w:t xml:space="preserve">   - Ensures seam allowance (2 points)</w:t>
      </w:r>
    </w:p>
    <w:p w:rsidR="0097614A" w:rsidRPr="006540D1" w:rsidRDefault="0097614A" w:rsidP="0097614A">
      <w:pPr>
        <w:rPr>
          <w:color w:val="FF0000"/>
        </w:rPr>
      </w:pPr>
      <w:r w:rsidRPr="006540D1">
        <w:rPr>
          <w:color w:val="FF0000"/>
        </w:rPr>
        <w:t xml:space="preserve">   - Aligns templates with fabric grain (2 points)</w:t>
      </w:r>
    </w:p>
    <w:p w:rsidR="0097614A" w:rsidRPr="006540D1" w:rsidRDefault="0097614A" w:rsidP="0097614A">
      <w:pPr>
        <w:rPr>
          <w:color w:val="FF0000"/>
        </w:rPr>
      </w:pPr>
      <w:r w:rsidRPr="006540D1">
        <w:rPr>
          <w:color w:val="FF0000"/>
        </w:rPr>
        <w:t xml:space="preserve">   - Avoids fabric edge placement issues (2 points)</w:t>
      </w:r>
    </w:p>
    <w:p w:rsidR="0097614A" w:rsidRPr="006540D1" w:rsidRDefault="0097614A" w:rsidP="0097614A">
      <w:pPr>
        <w:rPr>
          <w:color w:val="FF0000"/>
        </w:rPr>
      </w:pPr>
      <w:r w:rsidRPr="006540D1">
        <w:rPr>
          <w:color w:val="FF0000"/>
        </w:rPr>
        <w:t xml:space="preserve">   - Total: 8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4. Question 4:</w:t>
      </w:r>
    </w:p>
    <w:p w:rsidR="0097614A" w:rsidRPr="006540D1" w:rsidRDefault="0097614A" w:rsidP="0097614A">
      <w:pPr>
        <w:rPr>
          <w:color w:val="FF0000"/>
        </w:rPr>
      </w:pPr>
      <w:r w:rsidRPr="006540D1">
        <w:rPr>
          <w:color w:val="FF0000"/>
        </w:rPr>
        <w:t xml:space="preserve">   - Marks seam allowances and panel labels (2 points)</w:t>
      </w:r>
    </w:p>
    <w:p w:rsidR="0097614A" w:rsidRPr="006540D1" w:rsidRDefault="0097614A" w:rsidP="0097614A">
      <w:pPr>
        <w:rPr>
          <w:color w:val="FF0000"/>
        </w:rPr>
      </w:pPr>
      <w:r w:rsidRPr="006540D1">
        <w:rPr>
          <w:color w:val="FF0000"/>
        </w:rPr>
        <w:t xml:space="preserve">   - Records dimensions and matching points (2 points)</w:t>
      </w:r>
    </w:p>
    <w:p w:rsidR="0097614A" w:rsidRPr="006540D1" w:rsidRDefault="0097614A" w:rsidP="0097614A">
      <w:pPr>
        <w:rPr>
          <w:color w:val="FF0000"/>
        </w:rPr>
      </w:pPr>
      <w:r w:rsidRPr="006540D1">
        <w:rPr>
          <w:color w:val="FF0000"/>
        </w:rPr>
        <w:t xml:space="preserve">   - Creates a detailed cutting plan sketch (2 points)</w:t>
      </w:r>
    </w:p>
    <w:p w:rsidR="0097614A" w:rsidRPr="006540D1" w:rsidRDefault="0097614A" w:rsidP="0097614A">
      <w:pPr>
        <w:rPr>
          <w:color w:val="FF0000"/>
        </w:rPr>
      </w:pPr>
      <w:r w:rsidRPr="006540D1">
        <w:rPr>
          <w:color w:val="FF0000"/>
        </w:rPr>
        <w:t xml:space="preserve">   - Stores cutting plan correctly (2 points)</w:t>
      </w:r>
    </w:p>
    <w:p w:rsidR="0097614A" w:rsidRPr="006540D1" w:rsidRDefault="0097614A" w:rsidP="0097614A">
      <w:pPr>
        <w:rPr>
          <w:color w:val="FF0000"/>
        </w:rPr>
      </w:pPr>
      <w:r w:rsidRPr="006540D1">
        <w:rPr>
          <w:color w:val="FF0000"/>
        </w:rPr>
        <w:t xml:space="preserve">   - Total: 8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Overall Total: 27 points</w:t>
      </w:r>
    </w:p>
    <w:p w:rsidR="0097614A" w:rsidRDefault="0097614A" w:rsidP="0097614A">
      <w:r>
        <w:br w:type="page"/>
      </w:r>
    </w:p>
    <w:p w:rsidR="009E32A6" w:rsidRDefault="00894BC0" w:rsidP="00717867">
      <w:pPr>
        <w:pStyle w:val="Heading1"/>
        <w:framePr w:wrap="around"/>
        <w:jc w:val="left"/>
        <w:rPr>
          <w:lang w:val="en-ZA"/>
        </w:rPr>
      </w:pPr>
      <w:r w:rsidRPr="00894BC0">
        <w:rPr>
          <w:lang w:val="en-ZA"/>
        </w:rPr>
        <w:lastRenderedPageBreak/>
        <w:t>PM-05-PS02: Prepare workstation to develop a lay for cutting for at least five different types of material or products (at least one of which should be patterned)</w:t>
      </w:r>
      <w:bookmarkEnd w:id="14"/>
    </w:p>
    <w:p w:rsidR="00C82EA8" w:rsidRPr="00A362A0" w:rsidRDefault="00C82EA8" w:rsidP="00A83287">
      <w:pPr>
        <w:rPr>
          <w:rFonts w:ascii="Century Gothic" w:hAnsi="Century Gothic"/>
          <w:b/>
          <w:bCs/>
          <w:sz w:val="22"/>
          <w:szCs w:val="22"/>
          <w:lang w:val="en-ZA"/>
        </w:rPr>
      </w:pPr>
    </w:p>
    <w:p w:rsidR="00AC2BEF" w:rsidRPr="00A362A0" w:rsidRDefault="005F4E7D" w:rsidP="00267E7E">
      <w:pPr>
        <w:rPr>
          <w:rFonts w:ascii="Century Gothic" w:hAnsi="Century Gothic"/>
          <w:b/>
          <w:bCs/>
          <w:sz w:val="22"/>
          <w:szCs w:val="22"/>
          <w:lang w:val="en-ZA"/>
        </w:rPr>
      </w:pPr>
      <w:r w:rsidRPr="00A362A0">
        <w:rPr>
          <w:rFonts w:ascii="Century Gothic" w:hAnsi="Century Gothic"/>
          <w:b/>
          <w:bCs/>
          <w:sz w:val="22"/>
          <w:szCs w:val="22"/>
          <w:lang w:val="en-ZA"/>
        </w:rPr>
        <w:t>Scope of Practical Skills</w:t>
      </w:r>
    </w:p>
    <w:p w:rsidR="00894BC0" w:rsidRPr="00894BC0" w:rsidRDefault="00894BC0" w:rsidP="00894BC0">
      <w:pPr>
        <w:rPr>
          <w:rFonts w:ascii="Century Gothic" w:hAnsi="Century Gothic"/>
          <w:bCs/>
          <w:sz w:val="22"/>
          <w:szCs w:val="22"/>
          <w:lang w:val="en-ZA"/>
        </w:rPr>
      </w:pPr>
      <w:r w:rsidRPr="00894BC0">
        <w:rPr>
          <w:rFonts w:ascii="Century Gothic" w:hAnsi="Century Gothic"/>
          <w:bCs/>
          <w:sz w:val="22"/>
          <w:szCs w:val="22"/>
          <w:lang w:val="en-ZA"/>
        </w:rPr>
        <w:t>Given work specification, patterns and templates and various types of fabric, tape measure, table, the learner must be able to:</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1 Suitable scissors, cutting machines, knives and/or blades are selected and checked prior to use for appropriate sharpness, set, operation and safe condition</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2 Fabrics are selected in accordance with work order and laid out smooth and square</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3 Fabrics are inspected for flaws and appropriate finish</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4 Nap/pile direction, pattern matches and face of the materials are identified</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5 Tools and equipment are checked for operation</w:t>
      </w:r>
    </w:p>
    <w:p w:rsidR="009E32A6" w:rsidRPr="00894BC0" w:rsidRDefault="00894BC0" w:rsidP="00EB39A6">
      <w:pPr>
        <w:pStyle w:val="ListParagraph"/>
        <w:numPr>
          <w:ilvl w:val="0"/>
          <w:numId w:val="7"/>
        </w:numPr>
        <w:rPr>
          <w:rFonts w:ascii="Century Gothic" w:hAnsi="Century Gothic" w:cs="Arial"/>
          <w:b/>
          <w:bCs/>
          <w:sz w:val="22"/>
          <w:szCs w:val="22"/>
          <w:lang w:val="en-ZA"/>
        </w:rPr>
      </w:pPr>
      <w:r w:rsidRPr="00894BC0">
        <w:rPr>
          <w:rFonts w:ascii="Century Gothic" w:hAnsi="Century Gothic"/>
          <w:bCs/>
          <w:sz w:val="22"/>
          <w:szCs w:val="22"/>
          <w:lang w:val="en-ZA"/>
        </w:rPr>
        <w:t>PA0206 Fabric is measured and marked, including registration points, in accordance with workplace practices</w:t>
      </w:r>
    </w:p>
    <w:p w:rsidR="00894BC0" w:rsidRDefault="00894BC0" w:rsidP="00A83287">
      <w:pPr>
        <w:rPr>
          <w:rFonts w:ascii="Century Gothic" w:hAnsi="Century Gothic" w:cs="Arial"/>
          <w:b/>
          <w:bCs/>
          <w:sz w:val="22"/>
          <w:szCs w:val="22"/>
          <w:lang w:val="en-ZA"/>
        </w:rPr>
      </w:pPr>
    </w:p>
    <w:p w:rsidR="00A83287" w:rsidRPr="00A362A0" w:rsidRDefault="00A83287" w:rsidP="00A83287">
      <w:pPr>
        <w:rPr>
          <w:rFonts w:ascii="Century Gothic" w:hAnsi="Century Gothic" w:cs="Arial"/>
          <w:b/>
          <w:bCs/>
          <w:sz w:val="22"/>
          <w:szCs w:val="22"/>
          <w:lang w:val="en-ZA"/>
        </w:rPr>
      </w:pPr>
      <w:r w:rsidRPr="00A362A0">
        <w:rPr>
          <w:rFonts w:ascii="Century Gothic" w:hAnsi="Century Gothic" w:cs="Arial"/>
          <w:b/>
          <w:bCs/>
          <w:sz w:val="22"/>
          <w:szCs w:val="22"/>
          <w:lang w:val="en-ZA"/>
        </w:rPr>
        <w:t xml:space="preserve">Applied Knowledge </w:t>
      </w:r>
    </w:p>
    <w:p w:rsidR="0086502B" w:rsidRDefault="0086502B" w:rsidP="00AC2BEF">
      <w:pPr>
        <w:rPr>
          <w:rFonts w:ascii="Century Gothic" w:hAnsi="Century Gothic"/>
          <w:b/>
          <w:sz w:val="22"/>
          <w:lang w:val="en-ZA"/>
        </w:rPr>
      </w:pPr>
    </w:p>
    <w:p w:rsidR="00AC2BEF" w:rsidRPr="00A362A0" w:rsidRDefault="00AC2BEF" w:rsidP="00AC2BEF">
      <w:pPr>
        <w:rPr>
          <w:rFonts w:ascii="Century Gothic" w:hAnsi="Century Gothic"/>
          <w:b/>
          <w:sz w:val="22"/>
          <w:lang w:val="en-ZA"/>
        </w:rPr>
      </w:pPr>
      <w:r w:rsidRPr="00A362A0">
        <w:rPr>
          <w:rFonts w:ascii="Century Gothic" w:hAnsi="Century Gothic"/>
          <w:b/>
          <w:sz w:val="22"/>
          <w:lang w:val="en-ZA"/>
        </w:rPr>
        <w:t>Internal Assessment Criteria</w:t>
      </w:r>
    </w:p>
    <w:p w:rsidR="00894BC0" w:rsidRPr="00894BC0" w:rsidRDefault="00894BC0" w:rsidP="00EB39A6">
      <w:pPr>
        <w:pStyle w:val="ListParagraph"/>
        <w:numPr>
          <w:ilvl w:val="0"/>
          <w:numId w:val="8"/>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201 Materials used and any special marking out requirements are identified</w:t>
      </w:r>
    </w:p>
    <w:p w:rsidR="00894BC0" w:rsidRPr="00894BC0" w:rsidRDefault="00894BC0" w:rsidP="00EB39A6">
      <w:pPr>
        <w:pStyle w:val="ListParagraph"/>
        <w:numPr>
          <w:ilvl w:val="0"/>
          <w:numId w:val="8"/>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202 Fabrics and materials are selected and carefully inspected for flaws and appropriate finish</w:t>
      </w:r>
    </w:p>
    <w:p w:rsidR="0097614A" w:rsidRPr="0097614A" w:rsidRDefault="00894BC0" w:rsidP="0097614A">
      <w:pPr>
        <w:pStyle w:val="ListParagraph"/>
        <w:numPr>
          <w:ilvl w:val="0"/>
          <w:numId w:val="8"/>
        </w:numPr>
        <w:spacing w:before="0" w:after="160" w:line="259" w:lineRule="auto"/>
        <w:jc w:val="left"/>
        <w:rPr>
          <w:rFonts w:ascii="Century Gothic" w:hAnsi="Century Gothic" w:cs="Arial"/>
          <w:b/>
          <w:bCs/>
          <w:sz w:val="36"/>
          <w:szCs w:val="28"/>
          <w:lang w:val="en-ZA"/>
        </w:rPr>
      </w:pPr>
      <w:r w:rsidRPr="00894BC0">
        <w:rPr>
          <w:rFonts w:ascii="Century Gothic" w:hAnsi="Century Gothic"/>
          <w:sz w:val="22"/>
          <w:szCs w:val="22"/>
          <w:lang w:val="en-ZA"/>
        </w:rPr>
        <w:t>IAC0203 Important features of the fabric such as nap/pile direction, pattern matches and face of the materials are identified and applied in producing the lay</w:t>
      </w:r>
      <w:bookmarkStart w:id="15" w:name="_Toc196287770"/>
      <w:r w:rsidR="0097614A" w:rsidRPr="0097614A">
        <w:rPr>
          <w:b/>
          <w:bCs/>
        </w:rPr>
        <w:br w:type="page"/>
      </w:r>
    </w:p>
    <w:p w:rsidR="006540D1" w:rsidRDefault="006540D1" w:rsidP="00C8680A">
      <w:pPr>
        <w:pStyle w:val="Heading2"/>
      </w:pPr>
      <w:r>
        <w:lastRenderedPageBreak/>
        <w:t>Case Study: Practical Assessment for Preparing Workstation for Fabric Cutting</w:t>
      </w:r>
    </w:p>
    <w:p w:rsidR="006540D1" w:rsidRDefault="006540D1" w:rsidP="006540D1">
      <w:pPr>
        <w:ind w:left="360"/>
      </w:pPr>
    </w:p>
    <w:p w:rsidR="006540D1" w:rsidRDefault="006540D1" w:rsidP="006540D1">
      <w:pPr>
        <w:ind w:left="360"/>
      </w:pPr>
      <w:r>
        <w:t xml:space="preserve"> Scenario:</w:t>
      </w:r>
    </w:p>
    <w:p w:rsidR="006540D1" w:rsidRDefault="006540D1" w:rsidP="006540D1">
      <w:pPr>
        <w:ind w:left="360"/>
      </w:pPr>
      <w:r>
        <w:t>You are an apprentice upholsterer assigned to prepare a workstation for cutting various types of upholstery fabric for a new furniture collection. The collection includes different fabrics, some with patterns and some with nap. The work order specifies the following materials:</w:t>
      </w:r>
    </w:p>
    <w:p w:rsidR="006540D1" w:rsidRDefault="006540D1" w:rsidP="006540D1">
      <w:pPr>
        <w:ind w:left="360"/>
      </w:pPr>
    </w:p>
    <w:p w:rsidR="006540D1" w:rsidRDefault="006540D1" w:rsidP="006540D1">
      <w:pPr>
        <w:ind w:left="360"/>
      </w:pPr>
      <w:r>
        <w:t>1. Materials:</w:t>
      </w:r>
    </w:p>
    <w:p w:rsidR="006540D1" w:rsidRDefault="006540D1" w:rsidP="006540D1">
      <w:pPr>
        <w:ind w:left="360"/>
      </w:pPr>
      <w:r>
        <w:t xml:space="preserve">   - Plain upholstery fabric</w:t>
      </w:r>
    </w:p>
    <w:p w:rsidR="006540D1" w:rsidRDefault="006540D1" w:rsidP="006540D1">
      <w:pPr>
        <w:ind w:left="360"/>
      </w:pPr>
      <w:r>
        <w:t xml:space="preserve">   - Patterned upholstery fabric</w:t>
      </w:r>
    </w:p>
    <w:p w:rsidR="006540D1" w:rsidRDefault="006540D1" w:rsidP="006540D1">
      <w:pPr>
        <w:ind w:left="360"/>
      </w:pPr>
      <w:r>
        <w:t xml:space="preserve">   - Upholstery fabric with nap</w:t>
      </w:r>
    </w:p>
    <w:p w:rsidR="006540D1" w:rsidRDefault="006540D1" w:rsidP="006540D1">
      <w:pPr>
        <w:ind w:left="360"/>
      </w:pPr>
      <w:r>
        <w:t xml:space="preserve">   - Velvet fabric</w:t>
      </w:r>
    </w:p>
    <w:p w:rsidR="006540D1" w:rsidRDefault="006540D1" w:rsidP="006540D1">
      <w:pPr>
        <w:ind w:left="360"/>
      </w:pPr>
      <w:r>
        <w:t xml:space="preserve">   - Jacquard fabric</w:t>
      </w:r>
    </w:p>
    <w:p w:rsidR="006540D1" w:rsidRDefault="006540D1" w:rsidP="006540D1">
      <w:pPr>
        <w:ind w:left="360"/>
      </w:pPr>
    </w:p>
    <w:p w:rsidR="006540D1" w:rsidRDefault="006540D1" w:rsidP="006540D1">
      <w:pPr>
        <w:ind w:left="360"/>
      </w:pPr>
      <w:r>
        <w:t>Each type of fabric has specific marking out requirements to ensure optimal use and quality in the finished product. Your task is to identify these requirements, inspect the fabrics, and prepare them for cutting.</w:t>
      </w:r>
    </w:p>
    <w:p w:rsidR="006540D1" w:rsidRDefault="006540D1" w:rsidP="006540D1">
      <w:pPr>
        <w:ind w:left="360"/>
      </w:pPr>
    </w:p>
    <w:p w:rsidR="006540D1" w:rsidRDefault="006540D1" w:rsidP="006540D1">
      <w:pPr>
        <w:ind w:left="360"/>
      </w:pPr>
    </w:p>
    <w:p w:rsidR="006540D1" w:rsidRPr="00C8680A" w:rsidRDefault="006540D1" w:rsidP="006540D1">
      <w:pPr>
        <w:ind w:left="360"/>
        <w:rPr>
          <w:b/>
        </w:rPr>
      </w:pPr>
      <w:r w:rsidRPr="00C8680A">
        <w:rPr>
          <w:b/>
        </w:rPr>
        <w:t xml:space="preserve"> Assessment Questions:</w:t>
      </w:r>
    </w:p>
    <w:p w:rsidR="006540D1" w:rsidRDefault="006540D1" w:rsidP="006540D1">
      <w:pPr>
        <w:ind w:left="360"/>
      </w:pPr>
    </w:p>
    <w:p w:rsidR="006540D1" w:rsidRDefault="006540D1" w:rsidP="006540D1">
      <w:pPr>
        <w:ind w:left="360"/>
      </w:pPr>
      <w:r>
        <w:t>1. Question 1: How would you identify the materials used and any special marking out requirements for each type of fabric listed in the work order?</w:t>
      </w:r>
    </w:p>
    <w:p w:rsidR="006540D1" w:rsidRDefault="006540D1" w:rsidP="006540D1">
      <w:pPr>
        <w:ind w:left="360"/>
      </w:pPr>
    </w:p>
    <w:p w:rsidR="006540D1" w:rsidRDefault="006540D1" w:rsidP="006540D1">
      <w:pPr>
        <w:ind w:left="360"/>
      </w:pPr>
      <w:r>
        <w:t>2. Question 2: Describe the process of selecting and inspecting the fabrics for flaws and appropriate finishes before laying them out for cutting.</w:t>
      </w:r>
    </w:p>
    <w:p w:rsidR="006540D1" w:rsidRDefault="006540D1" w:rsidP="006540D1">
      <w:pPr>
        <w:ind w:left="360"/>
      </w:pPr>
    </w:p>
    <w:p w:rsidR="006540D1" w:rsidRDefault="006540D1" w:rsidP="006540D1">
      <w:pPr>
        <w:ind w:left="360"/>
      </w:pPr>
      <w:r>
        <w:t>3. Question 3: Explain how you would identify and apply important features of the fabric such as nap/pile direction, pattern matches, and the face of the materials in producing the lay.</w:t>
      </w:r>
    </w:p>
    <w:p w:rsidR="006540D1" w:rsidRPr="00C8680A" w:rsidRDefault="006540D1" w:rsidP="006540D1">
      <w:pPr>
        <w:ind w:left="360"/>
        <w:rPr>
          <w:color w:val="FF0000"/>
        </w:rPr>
      </w:pPr>
    </w:p>
    <w:p w:rsidR="00C8680A" w:rsidRDefault="00C8680A" w:rsidP="001B2769"/>
    <w:p w:rsidR="00C8680A" w:rsidRDefault="00C8680A">
      <w:pPr>
        <w:spacing w:before="0" w:after="160" w:line="259" w:lineRule="auto"/>
        <w:jc w:val="left"/>
      </w:pPr>
      <w:r>
        <w:br w:type="page"/>
      </w:r>
    </w:p>
    <w:p w:rsidR="006540D1" w:rsidRPr="00C8680A" w:rsidRDefault="006540D1" w:rsidP="006540D1">
      <w:pPr>
        <w:ind w:left="360"/>
        <w:rPr>
          <w:color w:val="FF0000"/>
        </w:rPr>
      </w:pPr>
      <w:r w:rsidRPr="00C8680A">
        <w:rPr>
          <w:color w:val="FF0000"/>
        </w:rPr>
        <w:lastRenderedPageBreak/>
        <w:t>Marking Memo:</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1. Question 1:</w:t>
      </w:r>
    </w:p>
    <w:p w:rsidR="006540D1" w:rsidRPr="00C8680A" w:rsidRDefault="006540D1" w:rsidP="006540D1">
      <w:pPr>
        <w:ind w:left="360"/>
        <w:rPr>
          <w:color w:val="FF0000"/>
        </w:rPr>
      </w:pPr>
      <w:r w:rsidRPr="00C8680A">
        <w:rPr>
          <w:color w:val="FF0000"/>
        </w:rPr>
        <w:t xml:space="preserve">   - Identifies specific materials (2 points)</w:t>
      </w:r>
    </w:p>
    <w:p w:rsidR="006540D1" w:rsidRPr="00C8680A" w:rsidRDefault="006540D1" w:rsidP="006540D1">
      <w:pPr>
        <w:ind w:left="360"/>
        <w:rPr>
          <w:color w:val="FF0000"/>
        </w:rPr>
      </w:pPr>
      <w:r w:rsidRPr="00C8680A">
        <w:rPr>
          <w:color w:val="FF0000"/>
        </w:rPr>
        <w:t xml:space="preserve">   - Describes marking out requirements for plain, patterned, nap, velvet, and Jacquard fabrics (3 points)</w:t>
      </w:r>
    </w:p>
    <w:p w:rsidR="006540D1" w:rsidRPr="00C8680A" w:rsidRDefault="006540D1" w:rsidP="006540D1">
      <w:pPr>
        <w:ind w:left="360"/>
        <w:rPr>
          <w:color w:val="FF0000"/>
        </w:rPr>
      </w:pPr>
      <w:r w:rsidRPr="00C8680A">
        <w:rPr>
          <w:color w:val="FF0000"/>
        </w:rPr>
        <w:t xml:space="preserve">   - Ensures templates are aligned with fabric characteristics (2 points)</w:t>
      </w:r>
    </w:p>
    <w:p w:rsidR="006540D1" w:rsidRPr="00C8680A" w:rsidRDefault="006540D1" w:rsidP="006540D1">
      <w:pPr>
        <w:ind w:left="360"/>
        <w:rPr>
          <w:color w:val="FF0000"/>
        </w:rPr>
      </w:pPr>
      <w:r w:rsidRPr="00C8680A">
        <w:rPr>
          <w:color w:val="FF0000"/>
        </w:rPr>
        <w:t xml:space="preserve">   - Total: 7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2. Question 2:</w:t>
      </w:r>
    </w:p>
    <w:p w:rsidR="006540D1" w:rsidRPr="00C8680A" w:rsidRDefault="006540D1" w:rsidP="006540D1">
      <w:pPr>
        <w:ind w:left="360"/>
        <w:rPr>
          <w:color w:val="FF0000"/>
        </w:rPr>
      </w:pPr>
      <w:r w:rsidRPr="00C8680A">
        <w:rPr>
          <w:color w:val="FF0000"/>
        </w:rPr>
        <w:t xml:space="preserve">   - Selects fabrics according to the work order (2 points)</w:t>
      </w:r>
    </w:p>
    <w:p w:rsidR="006540D1" w:rsidRPr="00C8680A" w:rsidRDefault="006540D1" w:rsidP="006540D1">
      <w:pPr>
        <w:ind w:left="360"/>
        <w:rPr>
          <w:color w:val="FF0000"/>
        </w:rPr>
      </w:pPr>
      <w:r w:rsidRPr="00C8680A">
        <w:rPr>
          <w:color w:val="FF0000"/>
        </w:rPr>
        <w:t xml:space="preserve">   - Inspects fabrics for flaws (2 points)</w:t>
      </w:r>
    </w:p>
    <w:p w:rsidR="006540D1" w:rsidRPr="00C8680A" w:rsidRDefault="006540D1" w:rsidP="006540D1">
      <w:pPr>
        <w:ind w:left="360"/>
        <w:rPr>
          <w:color w:val="FF0000"/>
        </w:rPr>
      </w:pPr>
      <w:r w:rsidRPr="00C8680A">
        <w:rPr>
          <w:color w:val="FF0000"/>
        </w:rPr>
        <w:t xml:space="preserve">   - Verifies appropriate finishes (2 points)</w:t>
      </w:r>
    </w:p>
    <w:p w:rsidR="006540D1" w:rsidRPr="00C8680A" w:rsidRDefault="006540D1" w:rsidP="006540D1">
      <w:pPr>
        <w:ind w:left="360"/>
        <w:rPr>
          <w:color w:val="FF0000"/>
        </w:rPr>
      </w:pPr>
      <w:r w:rsidRPr="00C8680A">
        <w:rPr>
          <w:color w:val="FF0000"/>
        </w:rPr>
        <w:t xml:space="preserve">   - Marks areas to be avoided (2 points)</w:t>
      </w:r>
    </w:p>
    <w:p w:rsidR="006540D1" w:rsidRPr="00C8680A" w:rsidRDefault="006540D1" w:rsidP="006540D1">
      <w:pPr>
        <w:ind w:left="360"/>
        <w:rPr>
          <w:color w:val="FF0000"/>
        </w:rPr>
      </w:pPr>
      <w:r w:rsidRPr="00C8680A">
        <w:rPr>
          <w:color w:val="FF0000"/>
        </w:rPr>
        <w:t xml:space="preserve">   - Total: 8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3. Question 3:</w:t>
      </w:r>
    </w:p>
    <w:p w:rsidR="006540D1" w:rsidRPr="00C8680A" w:rsidRDefault="006540D1" w:rsidP="006540D1">
      <w:pPr>
        <w:ind w:left="360"/>
        <w:rPr>
          <w:color w:val="FF0000"/>
        </w:rPr>
      </w:pPr>
      <w:r w:rsidRPr="00C8680A">
        <w:rPr>
          <w:color w:val="FF0000"/>
        </w:rPr>
        <w:t xml:space="preserve">   - Identifies nap/pile direction and aligns fabric accordingly (2 points)</w:t>
      </w:r>
    </w:p>
    <w:p w:rsidR="006540D1" w:rsidRPr="00C8680A" w:rsidRDefault="006540D1" w:rsidP="006540D1">
      <w:pPr>
        <w:ind w:left="360"/>
        <w:rPr>
          <w:color w:val="FF0000"/>
        </w:rPr>
      </w:pPr>
      <w:r w:rsidRPr="00C8680A">
        <w:rPr>
          <w:color w:val="FF0000"/>
        </w:rPr>
        <w:t xml:space="preserve">   - Aligns patterns for matching at seams (2 points)</w:t>
      </w:r>
    </w:p>
    <w:p w:rsidR="006540D1" w:rsidRPr="00C8680A" w:rsidRDefault="006540D1" w:rsidP="006540D1">
      <w:pPr>
        <w:ind w:left="360"/>
        <w:rPr>
          <w:color w:val="FF0000"/>
        </w:rPr>
      </w:pPr>
      <w:r w:rsidRPr="00C8680A">
        <w:rPr>
          <w:color w:val="FF0000"/>
        </w:rPr>
        <w:t xml:space="preserve">   - Determines and uses the correct fabric face (2 points)</w:t>
      </w:r>
    </w:p>
    <w:p w:rsidR="006540D1" w:rsidRPr="00C8680A" w:rsidRDefault="006540D1" w:rsidP="006540D1">
      <w:pPr>
        <w:ind w:left="360"/>
        <w:rPr>
          <w:color w:val="FF0000"/>
        </w:rPr>
      </w:pPr>
      <w:r w:rsidRPr="00C8680A">
        <w:rPr>
          <w:color w:val="FF0000"/>
        </w:rPr>
        <w:t xml:space="preserve">   - Ensures consistency in template placement (2 points)</w:t>
      </w:r>
    </w:p>
    <w:p w:rsidR="006540D1" w:rsidRPr="00C8680A" w:rsidRDefault="006540D1" w:rsidP="006540D1">
      <w:pPr>
        <w:ind w:left="360"/>
        <w:rPr>
          <w:color w:val="FF0000"/>
        </w:rPr>
      </w:pPr>
      <w:r w:rsidRPr="00C8680A">
        <w:rPr>
          <w:color w:val="FF0000"/>
        </w:rPr>
        <w:t xml:space="preserve">   - Total: 8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Overall Total: 23 points</w:t>
      </w:r>
    </w:p>
    <w:p w:rsidR="006540D1" w:rsidRPr="00C8680A" w:rsidRDefault="006540D1" w:rsidP="006540D1">
      <w:pPr>
        <w:ind w:left="360"/>
        <w:rPr>
          <w:color w:val="FF0000"/>
        </w:rPr>
      </w:pPr>
    </w:p>
    <w:p w:rsidR="001B2769" w:rsidRDefault="001B2769">
      <w:r>
        <w:rPr>
          <w:b/>
          <w:bCs/>
        </w:rPr>
        <w:br w:type="page"/>
      </w:r>
    </w:p>
    <w:p w:rsidR="009E32A6" w:rsidRPr="00A362A0" w:rsidRDefault="00894BC0" w:rsidP="00717867">
      <w:pPr>
        <w:pStyle w:val="Heading1"/>
        <w:framePr w:wrap="around"/>
        <w:jc w:val="left"/>
        <w:rPr>
          <w:lang w:val="en-ZA"/>
        </w:rPr>
      </w:pPr>
      <w:r w:rsidRPr="00894BC0">
        <w:rPr>
          <w:lang w:val="en-ZA"/>
        </w:rPr>
        <w:lastRenderedPageBreak/>
        <w:t>PM-05-PS03: Develop a lay in accordance with work specifications</w:t>
      </w:r>
      <w:bookmarkEnd w:id="15"/>
    </w:p>
    <w:p w:rsidR="005104CB" w:rsidRPr="00A362A0" w:rsidRDefault="005104CB" w:rsidP="006C4A1B">
      <w:pPr>
        <w:rPr>
          <w:rFonts w:ascii="Century Gothic" w:hAnsi="Century Gothic"/>
          <w:lang w:val="en-ZA"/>
        </w:rPr>
      </w:pPr>
    </w:p>
    <w:p w:rsidR="006C4A1B" w:rsidRPr="00894BC0" w:rsidRDefault="006C4A1B" w:rsidP="006C4A1B">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94BC0" w:rsidRDefault="00894BC0" w:rsidP="00894BC0">
      <w:pPr>
        <w:rPr>
          <w:rFonts w:ascii="Century Gothic" w:hAnsi="Century Gothic"/>
          <w:sz w:val="22"/>
          <w:szCs w:val="22"/>
          <w:lang w:val="en-ZA"/>
        </w:rPr>
      </w:pPr>
      <w:r w:rsidRPr="00894BC0">
        <w:rPr>
          <w:rFonts w:ascii="Century Gothic" w:hAnsi="Century Gothic"/>
          <w:sz w:val="22"/>
          <w:szCs w:val="22"/>
          <w:lang w:val="en-ZA"/>
        </w:rPr>
        <w:t>Given work specification, patterns and templates and various types of fabric, tape measure, table, the learner must be able to:</w:t>
      </w:r>
    </w:p>
    <w:p w:rsidR="00C57828" w:rsidRPr="00894BC0" w:rsidRDefault="00C57828" w:rsidP="00894BC0">
      <w:pPr>
        <w:rPr>
          <w:rFonts w:ascii="Century Gothic" w:hAnsi="Century Gothic"/>
          <w:sz w:val="22"/>
          <w:szCs w:val="22"/>
          <w:lang w:val="en-ZA"/>
        </w:rPr>
      </w:pP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1 Top lay is rolled out in accordance with work instruction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2 Template is placed on fabric to ensure layout of cutting plan meets job specifications, minimise waste, pile direction, fabric defect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 xml:space="preserve">PA0303 Fabric </w:t>
      </w:r>
      <w:proofErr w:type="spellStart"/>
      <w:r w:rsidRPr="00894BC0">
        <w:rPr>
          <w:rFonts w:ascii="Century Gothic" w:hAnsi="Century Gothic"/>
          <w:sz w:val="22"/>
          <w:szCs w:val="22"/>
          <w:lang w:val="en-ZA"/>
        </w:rPr>
        <w:t>meterage</w:t>
      </w:r>
      <w:proofErr w:type="spellEnd"/>
      <w:r w:rsidRPr="00894BC0">
        <w:rPr>
          <w:rFonts w:ascii="Century Gothic" w:hAnsi="Century Gothic"/>
          <w:sz w:val="22"/>
          <w:szCs w:val="22"/>
          <w:lang w:val="en-ZA"/>
        </w:rPr>
        <w:t xml:space="preserve"> is calculated in accordance with number of lays, and fabric availability checked.</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4 Marker is used to mark out the fabric and label fabric panels ensuring clear line, line up with template, tolerance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5 Remaining layers are rolled out, cut to length, and stacked on top of each other flat, even salvage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6 Top lay is placed on top of remaining layers and weighted or pinned to minimise movement during cutting ensuring flat, even salvages.</w:t>
      </w:r>
    </w:p>
    <w:p w:rsidR="00244BD8" w:rsidRPr="00894BC0" w:rsidRDefault="00894BC0" w:rsidP="00EB39A6">
      <w:pPr>
        <w:pStyle w:val="ListParagraph"/>
        <w:numPr>
          <w:ilvl w:val="0"/>
          <w:numId w:val="8"/>
        </w:numPr>
        <w:rPr>
          <w:rFonts w:ascii="Century Gothic" w:hAnsi="Century Gothic"/>
          <w:b/>
          <w:sz w:val="22"/>
          <w:szCs w:val="22"/>
          <w:lang w:val="en-ZA"/>
        </w:rPr>
      </w:pPr>
      <w:r w:rsidRPr="00894BC0">
        <w:rPr>
          <w:rFonts w:ascii="Century Gothic" w:hAnsi="Century Gothic"/>
          <w:sz w:val="22"/>
          <w:szCs w:val="22"/>
          <w:lang w:val="en-ZA"/>
        </w:rPr>
        <w:t>PA0307 Fabric usage is recorded while marking out fabric in accordance with worksite policies and procedures.</w:t>
      </w:r>
    </w:p>
    <w:p w:rsidR="00894BC0" w:rsidRDefault="00894BC0" w:rsidP="006C4A1B">
      <w:pPr>
        <w:rPr>
          <w:rFonts w:ascii="Century Gothic" w:hAnsi="Century Gothic"/>
          <w:b/>
          <w:sz w:val="22"/>
          <w:szCs w:val="22"/>
          <w:lang w:val="en-ZA"/>
        </w:rPr>
      </w:pPr>
    </w:p>
    <w:p w:rsidR="00080A63" w:rsidRPr="0086502B" w:rsidRDefault="006C4A1B" w:rsidP="006C4A1B">
      <w:pPr>
        <w:rPr>
          <w:rFonts w:ascii="Century Gothic" w:hAnsi="Century Gothic"/>
          <w:sz w:val="22"/>
          <w:szCs w:val="22"/>
          <w:lang w:val="en-ZA"/>
        </w:rPr>
      </w:pPr>
      <w:r w:rsidRPr="0086502B">
        <w:rPr>
          <w:rFonts w:ascii="Century Gothic" w:hAnsi="Century Gothic"/>
          <w:b/>
          <w:sz w:val="22"/>
          <w:szCs w:val="22"/>
          <w:lang w:val="en-ZA"/>
        </w:rPr>
        <w:t>Applied Knowledge</w:t>
      </w:r>
    </w:p>
    <w:p w:rsidR="00CB77AB" w:rsidRPr="0086502B" w:rsidRDefault="00CB77AB" w:rsidP="006C4A1B">
      <w:pPr>
        <w:rPr>
          <w:rFonts w:ascii="Century Gothic" w:hAnsi="Century Gothic"/>
          <w:b/>
          <w:sz w:val="22"/>
          <w:szCs w:val="22"/>
          <w:lang w:val="en-ZA"/>
        </w:rPr>
      </w:pPr>
    </w:p>
    <w:p w:rsidR="006C4A1B" w:rsidRDefault="006C4A1B" w:rsidP="006C4A1B">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894BC0" w:rsidRPr="00894BC0" w:rsidRDefault="00894BC0" w:rsidP="00EB39A6">
      <w:pPr>
        <w:pStyle w:val="ListParagraph"/>
        <w:numPr>
          <w:ilvl w:val="0"/>
          <w:numId w:val="6"/>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301 A cutting plan is developed applying accurate measuring procedures and marking out upholstery fabric quantities</w:t>
      </w:r>
    </w:p>
    <w:p w:rsidR="00894BC0" w:rsidRPr="00894BC0" w:rsidRDefault="00894BC0" w:rsidP="00EB39A6">
      <w:pPr>
        <w:pStyle w:val="ListParagraph"/>
        <w:numPr>
          <w:ilvl w:val="0"/>
          <w:numId w:val="6"/>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302 Waste is minimised by applying interlocking principles</w:t>
      </w:r>
    </w:p>
    <w:p w:rsidR="00DD27AA" w:rsidRPr="0097614A" w:rsidRDefault="00894BC0" w:rsidP="00EB39A6">
      <w:pPr>
        <w:pStyle w:val="ListParagraph"/>
        <w:numPr>
          <w:ilvl w:val="0"/>
          <w:numId w:val="6"/>
        </w:numPr>
        <w:spacing w:before="0" w:after="160" w:line="259" w:lineRule="auto"/>
        <w:jc w:val="left"/>
        <w:rPr>
          <w:rFonts w:ascii="Century Gothic" w:hAnsi="Century Gothic"/>
          <w:sz w:val="22"/>
          <w:lang w:val="en-ZA"/>
        </w:rPr>
      </w:pPr>
      <w:r w:rsidRPr="00894BC0">
        <w:rPr>
          <w:rFonts w:ascii="Century Gothic" w:hAnsi="Century Gothic"/>
          <w:sz w:val="22"/>
          <w:szCs w:val="22"/>
          <w:lang w:val="en-ZA"/>
        </w:rPr>
        <w:t>IAC0303 Consistent quality lays are produced for at least five different types of material or products (at least one of which should be patterned)</w:t>
      </w:r>
    </w:p>
    <w:p w:rsidR="0097614A" w:rsidRDefault="0097614A" w:rsidP="0097614A">
      <w:pPr>
        <w:spacing w:before="0" w:after="160" w:line="259" w:lineRule="auto"/>
        <w:jc w:val="left"/>
        <w:rPr>
          <w:rFonts w:ascii="Century Gothic" w:hAnsi="Century Gothic"/>
          <w:sz w:val="22"/>
          <w:lang w:val="en-ZA"/>
        </w:rPr>
      </w:pPr>
    </w:p>
    <w:p w:rsidR="0097614A" w:rsidRDefault="0097614A" w:rsidP="0097614A">
      <w:pPr>
        <w:spacing w:before="0" w:after="160" w:line="259" w:lineRule="auto"/>
        <w:jc w:val="left"/>
        <w:rPr>
          <w:rFonts w:ascii="Century Gothic" w:hAnsi="Century Gothic"/>
          <w:sz w:val="22"/>
          <w:lang w:val="en-ZA"/>
        </w:rPr>
      </w:pPr>
    </w:p>
    <w:p w:rsidR="0097614A" w:rsidRDefault="0097614A">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97614A" w:rsidRDefault="0097614A" w:rsidP="00C8680A">
      <w:pPr>
        <w:pStyle w:val="Heading2"/>
      </w:pPr>
      <w:r>
        <w:lastRenderedPageBreak/>
        <w:t>Case Study: Practical Assessment for Developing a Cutting Plan</w:t>
      </w:r>
    </w:p>
    <w:p w:rsidR="0097614A" w:rsidRDefault="0097614A" w:rsidP="0097614A"/>
    <w:p w:rsidR="0097614A" w:rsidRPr="00C8680A" w:rsidRDefault="0097614A" w:rsidP="0097614A">
      <w:pPr>
        <w:rPr>
          <w:b/>
        </w:rPr>
      </w:pPr>
      <w:r w:rsidRPr="00C8680A">
        <w:rPr>
          <w:b/>
        </w:rPr>
        <w:t xml:space="preserve"> Scenario:</w:t>
      </w:r>
    </w:p>
    <w:p w:rsidR="0097614A" w:rsidRDefault="0097614A" w:rsidP="0097614A">
      <w:r>
        <w:t>You are an apprentice upholsterer working on a new project for a high-end furniture line. Your task is to develop a cutting plan for various upholstery fabrics, ensuring minimal waste and consistent quality. The project involves five different types of materials, including one patterned fabric. The work order specifies the following:</w:t>
      </w:r>
    </w:p>
    <w:p w:rsidR="0097614A" w:rsidRDefault="0097614A" w:rsidP="0097614A"/>
    <w:p w:rsidR="0097614A" w:rsidRDefault="0097614A" w:rsidP="0097614A">
      <w:r>
        <w:t>1. Materials:</w:t>
      </w:r>
    </w:p>
    <w:p w:rsidR="0097614A" w:rsidRDefault="0097614A" w:rsidP="0097614A">
      <w:r>
        <w:t xml:space="preserve">   - Plain cotton upholstery fabric</w:t>
      </w:r>
    </w:p>
    <w:p w:rsidR="0097614A" w:rsidRDefault="0097614A" w:rsidP="0097614A">
      <w:r>
        <w:t xml:space="preserve">   - Striped polyester fabric</w:t>
      </w:r>
    </w:p>
    <w:p w:rsidR="0097614A" w:rsidRDefault="0097614A" w:rsidP="0097614A">
      <w:r>
        <w:t xml:space="preserve">   - Velvet fabric with nap</w:t>
      </w:r>
    </w:p>
    <w:p w:rsidR="0097614A" w:rsidRDefault="0097614A" w:rsidP="0097614A">
      <w:r>
        <w:t xml:space="preserve">   - Patterned Jacquard fabric</w:t>
      </w:r>
    </w:p>
    <w:p w:rsidR="0097614A" w:rsidRDefault="0097614A" w:rsidP="0097614A">
      <w:r>
        <w:t xml:space="preserve">   - Leatherette</w:t>
      </w:r>
    </w:p>
    <w:p w:rsidR="0097614A" w:rsidRDefault="0097614A" w:rsidP="0097614A"/>
    <w:p w:rsidR="0097614A" w:rsidRDefault="0097614A" w:rsidP="0097614A">
      <w:r>
        <w:t>2. Specifications:</w:t>
      </w:r>
    </w:p>
    <w:p w:rsidR="0097614A" w:rsidRDefault="0097614A" w:rsidP="0097614A">
      <w:r>
        <w:t xml:space="preserve">   - Accurate measurements and markings for each fabric type</w:t>
      </w:r>
    </w:p>
    <w:p w:rsidR="0097614A" w:rsidRDefault="0097614A" w:rsidP="0097614A">
      <w:r>
        <w:t xml:space="preserve">   - Minimise waste using interlocking principles</w:t>
      </w:r>
    </w:p>
    <w:p w:rsidR="0097614A" w:rsidRDefault="0097614A" w:rsidP="0097614A">
      <w:r>
        <w:t xml:space="preserve">   - Maintain consistent quality lays across all fabric types</w:t>
      </w:r>
    </w:p>
    <w:p w:rsidR="0097614A" w:rsidRDefault="0097614A" w:rsidP="0097614A"/>
    <w:p w:rsidR="0097614A" w:rsidRDefault="0097614A" w:rsidP="0097614A">
      <w:r>
        <w:t>Your responsibilities include developing a cutting plan that meets these specifications and ensures efficient use of materials.</w:t>
      </w:r>
    </w:p>
    <w:p w:rsidR="0097614A" w:rsidRDefault="0097614A" w:rsidP="0097614A"/>
    <w:p w:rsidR="0097614A" w:rsidRPr="00C8680A" w:rsidRDefault="0097614A" w:rsidP="0097614A">
      <w:pPr>
        <w:rPr>
          <w:b/>
        </w:rPr>
      </w:pPr>
      <w:r w:rsidRPr="00C8680A">
        <w:rPr>
          <w:b/>
        </w:rPr>
        <w:t>Assessment Questions:</w:t>
      </w:r>
    </w:p>
    <w:p w:rsidR="0097614A" w:rsidRDefault="0097614A" w:rsidP="0097614A"/>
    <w:p w:rsidR="0097614A" w:rsidRDefault="0097614A" w:rsidP="0097614A">
      <w:r>
        <w:t>1. Question 1: How would you develop a cutting plan applying accurate measuring procedures and marking out the quantities of upholstery fabric needed?</w:t>
      </w:r>
    </w:p>
    <w:p w:rsidR="0097614A" w:rsidRDefault="0097614A" w:rsidP="0097614A"/>
    <w:p w:rsidR="0097614A" w:rsidRDefault="0097614A" w:rsidP="0097614A">
      <w:r>
        <w:t xml:space="preserve">2. Question 2: Explain how you would </w:t>
      </w:r>
      <w:proofErr w:type="spellStart"/>
      <w:r>
        <w:t>minimise</w:t>
      </w:r>
      <w:proofErr w:type="spellEnd"/>
      <w:r>
        <w:t xml:space="preserve"> waste by applying interlocking principles in your cutting plan.</w:t>
      </w:r>
    </w:p>
    <w:p w:rsidR="0097614A" w:rsidRDefault="0097614A" w:rsidP="0097614A"/>
    <w:p w:rsidR="0097614A" w:rsidRDefault="0097614A" w:rsidP="0097614A">
      <w:r>
        <w:t>3. Question 3: Describe the steps you would take to ensure consistent quality lays for at least five different types of material or products, including at least one patterned fabric.</w:t>
      </w:r>
    </w:p>
    <w:p w:rsidR="0097614A" w:rsidRDefault="0097614A" w:rsidP="0097614A"/>
    <w:p w:rsidR="0097614A" w:rsidRPr="00C8680A" w:rsidRDefault="0097614A" w:rsidP="0097614A">
      <w:pPr>
        <w:rPr>
          <w:color w:val="FF0000"/>
        </w:rPr>
      </w:pPr>
    </w:p>
    <w:p w:rsidR="0097614A" w:rsidRPr="00C8680A" w:rsidRDefault="0097614A" w:rsidP="0097614A">
      <w:pPr>
        <w:rPr>
          <w:color w:val="FF0000"/>
        </w:rPr>
      </w:pPr>
      <w:r w:rsidRPr="00C8680A">
        <w:rPr>
          <w:color w:val="FF0000"/>
        </w:rPr>
        <w:lastRenderedPageBreak/>
        <w:t xml:space="preserve"> Marking Memo:</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1. Question 1:</w:t>
      </w:r>
    </w:p>
    <w:p w:rsidR="0097614A" w:rsidRPr="00C8680A" w:rsidRDefault="0097614A" w:rsidP="0097614A">
      <w:pPr>
        <w:rPr>
          <w:color w:val="FF0000"/>
        </w:rPr>
      </w:pPr>
      <w:r w:rsidRPr="00C8680A">
        <w:rPr>
          <w:color w:val="FF0000"/>
        </w:rPr>
        <w:t xml:space="preserve">   - Reviews work order for dimensions and quantities (2 points)</w:t>
      </w:r>
    </w:p>
    <w:p w:rsidR="0097614A" w:rsidRPr="00C8680A" w:rsidRDefault="0097614A" w:rsidP="0097614A">
      <w:pPr>
        <w:rPr>
          <w:color w:val="FF0000"/>
        </w:rPr>
      </w:pPr>
      <w:r w:rsidRPr="00C8680A">
        <w:rPr>
          <w:color w:val="FF0000"/>
        </w:rPr>
        <w:t xml:space="preserve">   - Uses tape measure accurately (2 points)</w:t>
      </w:r>
    </w:p>
    <w:p w:rsidR="0097614A" w:rsidRPr="00C8680A" w:rsidRDefault="0097614A" w:rsidP="0097614A">
      <w:pPr>
        <w:rPr>
          <w:color w:val="FF0000"/>
        </w:rPr>
      </w:pPr>
      <w:r w:rsidRPr="00C8680A">
        <w:rPr>
          <w:color w:val="FF0000"/>
        </w:rPr>
        <w:t xml:space="preserve">   - Creates a detailed sketch of the cutting plan (2 points)</w:t>
      </w:r>
    </w:p>
    <w:p w:rsidR="0097614A" w:rsidRPr="00C8680A" w:rsidRDefault="0097614A" w:rsidP="0097614A">
      <w:pPr>
        <w:rPr>
          <w:color w:val="FF0000"/>
        </w:rPr>
      </w:pPr>
      <w:r w:rsidRPr="00C8680A">
        <w:rPr>
          <w:color w:val="FF0000"/>
        </w:rPr>
        <w:t xml:space="preserve">   - Double-checks measurements (2 points)</w:t>
      </w:r>
    </w:p>
    <w:p w:rsidR="0097614A" w:rsidRPr="00C8680A" w:rsidRDefault="0097614A" w:rsidP="0097614A">
      <w:pPr>
        <w:rPr>
          <w:color w:val="FF0000"/>
        </w:rPr>
      </w:pPr>
      <w:r w:rsidRPr="00C8680A">
        <w:rPr>
          <w:color w:val="FF0000"/>
        </w:rPr>
        <w:t xml:space="preserve">   - Total: 8 point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2. Question 2:</w:t>
      </w:r>
    </w:p>
    <w:p w:rsidR="0097614A" w:rsidRPr="00C8680A" w:rsidRDefault="0097614A" w:rsidP="0097614A">
      <w:pPr>
        <w:rPr>
          <w:color w:val="FF0000"/>
        </w:rPr>
      </w:pPr>
      <w:r w:rsidRPr="00C8680A">
        <w:rPr>
          <w:color w:val="FF0000"/>
        </w:rPr>
        <w:t xml:space="preserve">   - Arranges templates to maximise fabric use (2 points)</w:t>
      </w:r>
    </w:p>
    <w:p w:rsidR="0097614A" w:rsidRPr="00C8680A" w:rsidRDefault="0097614A" w:rsidP="0097614A">
      <w:pPr>
        <w:rPr>
          <w:color w:val="FF0000"/>
        </w:rPr>
      </w:pPr>
      <w:r w:rsidRPr="00C8680A">
        <w:rPr>
          <w:color w:val="FF0000"/>
        </w:rPr>
        <w:t xml:space="preserve">   - Places templates close together (2 points)</w:t>
      </w:r>
    </w:p>
    <w:p w:rsidR="0097614A" w:rsidRPr="00C8680A" w:rsidRDefault="0097614A" w:rsidP="0097614A">
      <w:pPr>
        <w:rPr>
          <w:color w:val="FF0000"/>
        </w:rPr>
      </w:pPr>
      <w:r w:rsidRPr="00C8680A">
        <w:rPr>
          <w:color w:val="FF0000"/>
        </w:rPr>
        <w:t xml:space="preserve">   - Uses interlocking principles effectively (2 points)</w:t>
      </w:r>
    </w:p>
    <w:p w:rsidR="0097614A" w:rsidRPr="00C8680A" w:rsidRDefault="0097614A" w:rsidP="0097614A">
      <w:pPr>
        <w:rPr>
          <w:color w:val="FF0000"/>
        </w:rPr>
      </w:pPr>
      <w:r w:rsidRPr="00C8680A">
        <w:rPr>
          <w:color w:val="FF0000"/>
        </w:rPr>
        <w:t xml:space="preserve">   - Continuously evaluates and adjusts layout (2 points)</w:t>
      </w:r>
    </w:p>
    <w:p w:rsidR="0097614A" w:rsidRPr="00C8680A" w:rsidRDefault="0097614A" w:rsidP="0097614A">
      <w:pPr>
        <w:rPr>
          <w:color w:val="FF0000"/>
        </w:rPr>
      </w:pPr>
      <w:r w:rsidRPr="00C8680A">
        <w:rPr>
          <w:color w:val="FF0000"/>
        </w:rPr>
        <w:t xml:space="preserve">   - Total: 8 point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3. Question 3:</w:t>
      </w:r>
    </w:p>
    <w:p w:rsidR="0097614A" w:rsidRPr="00C8680A" w:rsidRDefault="0097614A" w:rsidP="0097614A">
      <w:pPr>
        <w:rPr>
          <w:color w:val="FF0000"/>
        </w:rPr>
      </w:pPr>
      <w:r w:rsidRPr="00C8680A">
        <w:rPr>
          <w:color w:val="FF0000"/>
        </w:rPr>
        <w:t xml:space="preserve">   - Ensures smooth layout of plain cotton fabric (1 point)</w:t>
      </w:r>
    </w:p>
    <w:p w:rsidR="0097614A" w:rsidRPr="00C8680A" w:rsidRDefault="0097614A" w:rsidP="0097614A">
      <w:pPr>
        <w:rPr>
          <w:color w:val="FF0000"/>
        </w:rPr>
      </w:pPr>
      <w:r w:rsidRPr="00C8680A">
        <w:rPr>
          <w:color w:val="FF0000"/>
        </w:rPr>
        <w:t xml:space="preserve">   - Aligns stripes on polyester fabric (1 point)</w:t>
      </w:r>
    </w:p>
    <w:p w:rsidR="0097614A" w:rsidRPr="00C8680A" w:rsidRDefault="0097614A" w:rsidP="0097614A">
      <w:pPr>
        <w:rPr>
          <w:color w:val="FF0000"/>
        </w:rPr>
      </w:pPr>
      <w:r w:rsidRPr="00C8680A">
        <w:rPr>
          <w:color w:val="FF0000"/>
        </w:rPr>
        <w:t xml:space="preserve">   - Aligns nap direction on velvet fabric (1 point)</w:t>
      </w:r>
    </w:p>
    <w:p w:rsidR="0097614A" w:rsidRPr="00C8680A" w:rsidRDefault="0097614A" w:rsidP="0097614A">
      <w:pPr>
        <w:rPr>
          <w:color w:val="FF0000"/>
        </w:rPr>
      </w:pPr>
      <w:r w:rsidRPr="00C8680A">
        <w:rPr>
          <w:color w:val="FF0000"/>
        </w:rPr>
        <w:t xml:space="preserve">   - Matches patterns on Jacquard fabric (2 points)</w:t>
      </w:r>
    </w:p>
    <w:p w:rsidR="0097614A" w:rsidRPr="00C8680A" w:rsidRDefault="0097614A" w:rsidP="0097614A">
      <w:pPr>
        <w:rPr>
          <w:color w:val="FF0000"/>
        </w:rPr>
      </w:pPr>
      <w:r w:rsidRPr="00C8680A">
        <w:rPr>
          <w:color w:val="FF0000"/>
        </w:rPr>
        <w:t xml:space="preserve">   - Checks for defects on leatherette (1 point)</w:t>
      </w:r>
    </w:p>
    <w:p w:rsidR="0097614A" w:rsidRPr="00C8680A" w:rsidRDefault="0097614A" w:rsidP="0097614A">
      <w:pPr>
        <w:rPr>
          <w:color w:val="FF0000"/>
        </w:rPr>
      </w:pPr>
      <w:r w:rsidRPr="00C8680A">
        <w:rPr>
          <w:color w:val="FF0000"/>
        </w:rPr>
        <w:t xml:space="preserve">   - Secures fabric layers with weights or pins (1 point)</w:t>
      </w:r>
    </w:p>
    <w:p w:rsidR="0097614A" w:rsidRPr="00C8680A" w:rsidRDefault="0097614A" w:rsidP="0097614A">
      <w:pPr>
        <w:rPr>
          <w:color w:val="FF0000"/>
        </w:rPr>
      </w:pPr>
      <w:r w:rsidRPr="00C8680A">
        <w:rPr>
          <w:color w:val="FF0000"/>
        </w:rPr>
        <w:t xml:space="preserve">   - Double-checks markings and alignments (1 point)</w:t>
      </w:r>
    </w:p>
    <w:p w:rsidR="0097614A" w:rsidRPr="00C8680A" w:rsidRDefault="0097614A" w:rsidP="0097614A">
      <w:pPr>
        <w:rPr>
          <w:color w:val="FF0000"/>
        </w:rPr>
      </w:pPr>
      <w:r w:rsidRPr="00C8680A">
        <w:rPr>
          <w:color w:val="FF0000"/>
        </w:rPr>
        <w:t xml:space="preserve">   - Total: 8 point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Overall Total: 24 points</w:t>
      </w:r>
    </w:p>
    <w:p w:rsidR="0097614A" w:rsidRPr="00C8680A" w:rsidRDefault="0097614A" w:rsidP="0097614A">
      <w:pPr>
        <w:rPr>
          <w:color w:val="FF0000"/>
        </w:rPr>
      </w:pPr>
    </w:p>
    <w:p w:rsidR="00C8680A" w:rsidRDefault="0097614A" w:rsidP="0097614A">
      <w:pPr>
        <w:rPr>
          <w:color w:val="FF0000"/>
        </w:rPr>
      </w:pPr>
      <w:r w:rsidRPr="00C8680A">
        <w:rPr>
          <w:color w:val="FF0000"/>
        </w:rPr>
        <w:t xml:space="preserve"> </w:t>
      </w:r>
    </w:p>
    <w:p w:rsidR="0097614A" w:rsidRPr="001B2769" w:rsidRDefault="0097614A" w:rsidP="0097614A">
      <w:pPr>
        <w:spacing w:before="0" w:after="160" w:line="259" w:lineRule="auto"/>
        <w:jc w:val="left"/>
        <w:rPr>
          <w:color w:val="FF0000"/>
        </w:rPr>
      </w:pPr>
    </w:p>
    <w:sectPr w:rsidR="0097614A" w:rsidRPr="001B2769"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50C0" w:rsidRDefault="00DE50C0" w:rsidP="00D30D8C">
      <w:pPr>
        <w:spacing w:before="0" w:after="0"/>
      </w:pPr>
      <w:r>
        <w:separator/>
      </w:r>
    </w:p>
  </w:endnote>
  <w:endnote w:type="continuationSeparator" w:id="0">
    <w:p w:rsidR="00DE50C0" w:rsidRDefault="00DE50C0"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7614A" w:rsidRDefault="0097614A">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7614A" w:rsidRDefault="0097614A">
    <w:pPr>
      <w:pStyle w:val="Footer"/>
      <w:ind w:right="360"/>
    </w:pPr>
  </w:p>
  <w:p w:rsidR="0097614A" w:rsidRDefault="0097614A"/>
  <w:p w:rsidR="0097614A" w:rsidRDefault="0097614A"/>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750A">
      <w:rPr>
        <w:rStyle w:val="PageNumber"/>
        <w:noProof/>
      </w:rPr>
      <w:t>17</w:t>
    </w:r>
    <w:r>
      <w:rPr>
        <w:rStyle w:val="PageNumber"/>
      </w:rPr>
      <w:fldChar w:fldCharType="end"/>
    </w:r>
  </w:p>
  <w:p w:rsidR="0097614A" w:rsidRDefault="0097614A" w:rsidP="008039EE">
    <w:pPr>
      <w:pStyle w:val="Footer"/>
      <w:ind w:right="360"/>
    </w:pPr>
  </w:p>
  <w:p w:rsidR="0097614A" w:rsidRDefault="0097614A"/>
  <w:p w:rsidR="0097614A" w:rsidRDefault="0097614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50C0" w:rsidRDefault="00DE50C0" w:rsidP="00D30D8C">
      <w:pPr>
        <w:spacing w:before="0" w:after="0"/>
      </w:pPr>
      <w:r>
        <w:separator/>
      </w:r>
    </w:p>
  </w:footnote>
  <w:footnote w:type="continuationSeparator" w:id="0">
    <w:p w:rsidR="00DE50C0" w:rsidRDefault="00DE50C0"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7614A" w:rsidRDefault="0097614A">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Header"/>
      <w:framePr w:wrap="around" w:vAnchor="text" w:hAnchor="margin" w:xAlign="right" w:y="1"/>
      <w:rPr>
        <w:rStyle w:val="PageNumber"/>
      </w:rPr>
    </w:pPr>
  </w:p>
  <w:p w:rsidR="0097614A" w:rsidRDefault="0097614A"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7"/>
  </w:num>
  <w:num w:numId="6">
    <w:abstractNumId w:val="1"/>
  </w:num>
  <w:num w:numId="7">
    <w:abstractNumId w:val="6"/>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D750A"/>
    <w:rsid w:val="000E05AE"/>
    <w:rsid w:val="0010692D"/>
    <w:rsid w:val="00107C52"/>
    <w:rsid w:val="00122B5E"/>
    <w:rsid w:val="001464BB"/>
    <w:rsid w:val="00156F70"/>
    <w:rsid w:val="001771AF"/>
    <w:rsid w:val="00190627"/>
    <w:rsid w:val="001B2769"/>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95DAB"/>
    <w:rsid w:val="005A408A"/>
    <w:rsid w:val="005A45AC"/>
    <w:rsid w:val="005C178C"/>
    <w:rsid w:val="005F25B1"/>
    <w:rsid w:val="005F4E7D"/>
    <w:rsid w:val="00640749"/>
    <w:rsid w:val="00652805"/>
    <w:rsid w:val="006540D1"/>
    <w:rsid w:val="00672F17"/>
    <w:rsid w:val="00675D71"/>
    <w:rsid w:val="006A2639"/>
    <w:rsid w:val="006B0509"/>
    <w:rsid w:val="006C4A1B"/>
    <w:rsid w:val="006E3CD1"/>
    <w:rsid w:val="006F1FC9"/>
    <w:rsid w:val="00717867"/>
    <w:rsid w:val="00721CBC"/>
    <w:rsid w:val="00747F7F"/>
    <w:rsid w:val="007667FF"/>
    <w:rsid w:val="007B7BE5"/>
    <w:rsid w:val="007D5A58"/>
    <w:rsid w:val="008039EE"/>
    <w:rsid w:val="0084698E"/>
    <w:rsid w:val="00854C5F"/>
    <w:rsid w:val="0086502B"/>
    <w:rsid w:val="00894BC0"/>
    <w:rsid w:val="008B4463"/>
    <w:rsid w:val="008F7337"/>
    <w:rsid w:val="009116CB"/>
    <w:rsid w:val="00931E62"/>
    <w:rsid w:val="00963988"/>
    <w:rsid w:val="00964426"/>
    <w:rsid w:val="00967BCB"/>
    <w:rsid w:val="0097614A"/>
    <w:rsid w:val="009761D6"/>
    <w:rsid w:val="00982373"/>
    <w:rsid w:val="00991611"/>
    <w:rsid w:val="009C1E33"/>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B6878"/>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8680A"/>
    <w:rsid w:val="00CA3C03"/>
    <w:rsid w:val="00CB77AB"/>
    <w:rsid w:val="00D00926"/>
    <w:rsid w:val="00D21A2D"/>
    <w:rsid w:val="00D22B8F"/>
    <w:rsid w:val="00D30D8C"/>
    <w:rsid w:val="00D31F41"/>
    <w:rsid w:val="00D443A5"/>
    <w:rsid w:val="00D51D76"/>
    <w:rsid w:val="00D64352"/>
    <w:rsid w:val="00D81CA1"/>
    <w:rsid w:val="00DA76E2"/>
    <w:rsid w:val="00DB2941"/>
    <w:rsid w:val="00DB4805"/>
    <w:rsid w:val="00DD27AA"/>
    <w:rsid w:val="00DE50C0"/>
    <w:rsid w:val="00DF4C75"/>
    <w:rsid w:val="00E25128"/>
    <w:rsid w:val="00E36A9C"/>
    <w:rsid w:val="00E45424"/>
    <w:rsid w:val="00E45533"/>
    <w:rsid w:val="00E93FE2"/>
    <w:rsid w:val="00E9671A"/>
    <w:rsid w:val="00E97686"/>
    <w:rsid w:val="00EA08DB"/>
    <w:rsid w:val="00EB39A6"/>
    <w:rsid w:val="00ED01A0"/>
    <w:rsid w:val="00ED288D"/>
    <w:rsid w:val="00EE2B23"/>
    <w:rsid w:val="00EF711C"/>
    <w:rsid w:val="00F13385"/>
    <w:rsid w:val="00F57382"/>
    <w:rsid w:val="00F77C30"/>
    <w:rsid w:val="00F8011A"/>
    <w:rsid w:val="00F8728A"/>
    <w:rsid w:val="00F90318"/>
    <w:rsid w:val="00FA07C6"/>
    <w:rsid w:val="00FA231B"/>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D19DC3A5-3D33-418D-8C1A-EA1F33A66DE0}">
  <ds:schemaRefs>
    <ds:schemaRef ds:uri="http://schemas.openxmlformats.org/officeDocument/2006/bibliography"/>
  </ds:schemaRefs>
</ds:datastoreItem>
</file>

<file path=customXml/itemProps2.xml><?xml version="1.0" encoding="utf-8"?>
<ds:datastoreItem xmlns:ds="http://schemas.openxmlformats.org/officeDocument/2006/customXml" ds:itemID="{A23F2B7E-0D51-49CC-9B1B-2306312D150C}"/>
</file>

<file path=customXml/itemProps3.xml><?xml version="1.0" encoding="utf-8"?>
<ds:datastoreItem xmlns:ds="http://schemas.openxmlformats.org/officeDocument/2006/customXml" ds:itemID="{760AD488-8207-4FFF-982E-A0F2EE736ECE}"/>
</file>

<file path=customXml/itemProps4.xml><?xml version="1.0" encoding="utf-8"?>
<ds:datastoreItem xmlns:ds="http://schemas.openxmlformats.org/officeDocument/2006/customXml" ds:itemID="{0789C099-A136-40F5-A7CC-DA0EFFFAC71D}"/>
</file>

<file path=docProps/app.xml><?xml version="1.0" encoding="utf-8"?>
<Properties xmlns="http://schemas.openxmlformats.org/officeDocument/2006/extended-properties" xmlns:vt="http://schemas.openxmlformats.org/officeDocument/2006/docPropsVTypes">
  <Template>Normal</Template>
  <TotalTime>0</TotalTime>
  <Pages>17</Pages>
  <Words>2745</Words>
  <Characters>1565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4</cp:revision>
  <dcterms:created xsi:type="dcterms:W3CDTF">2025-05-04T17:18:00Z</dcterms:created>
  <dcterms:modified xsi:type="dcterms:W3CDTF">2025-05-04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